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8E6A6" w14:textId="77777777" w:rsidR="00F75CB7" w:rsidRDefault="00F75CB7" w:rsidP="00F75CB7">
      <w:pPr>
        <w:pStyle w:val="Heading2"/>
        <w:shd w:val="clear" w:color="auto" w:fill="00B8A8"/>
        <w:spacing w:before="0" w:after="120"/>
        <w:rPr>
          <w:rFonts w:ascii="Lucida Sans" w:hAnsi="Lucida Sans"/>
          <w:color w:val="FFFFFF"/>
        </w:rPr>
      </w:pPr>
      <w:r>
        <w:rPr>
          <w:rFonts w:ascii="Lucida Sans" w:hAnsi="Lucida Sans"/>
          <w:color w:val="FFFFFF"/>
        </w:rPr>
        <w:t>Learning goals</w:t>
      </w:r>
    </w:p>
    <w:p w14:paraId="450906B8" w14:textId="50728569" w:rsidR="00F23A2C" w:rsidRDefault="00F23A2C" w:rsidP="00F23A2C">
      <w:pPr>
        <w:pStyle w:val="ListParagraph"/>
        <w:numPr>
          <w:ilvl w:val="0"/>
          <w:numId w:val="16"/>
        </w:numPr>
      </w:pPr>
      <w:r>
        <w:t xml:space="preserve">Create a </w:t>
      </w:r>
      <w:r w:rsidRPr="008B6E43">
        <w:t>simple</w:t>
      </w:r>
      <w:r>
        <w:t xml:space="preserve"> script in </w:t>
      </w:r>
      <w:proofErr w:type="spellStart"/>
      <w:proofErr w:type="gramStart"/>
      <w:r w:rsidR="00584E00">
        <w:t>Blockly</w:t>
      </w:r>
      <w:proofErr w:type="spellEnd"/>
      <w:proofErr w:type="gramEnd"/>
      <w:r>
        <w:t xml:space="preserve"> </w:t>
      </w:r>
    </w:p>
    <w:p w14:paraId="33CDB43A" w14:textId="3A4245D3" w:rsidR="00F23A2C" w:rsidRDefault="00F23A2C" w:rsidP="008B6E43">
      <w:pPr>
        <w:pStyle w:val="ListParagraph"/>
        <w:numPr>
          <w:ilvl w:val="0"/>
          <w:numId w:val="16"/>
        </w:numPr>
      </w:pPr>
      <w:r>
        <w:t>Learn and practice some of the programming basics:</w:t>
      </w:r>
    </w:p>
    <w:p w14:paraId="3A4FB59A" w14:textId="2E210086" w:rsidR="00F23A2C" w:rsidRDefault="00F23A2C" w:rsidP="00F23A2C">
      <w:pPr>
        <w:pStyle w:val="ListParagraph"/>
        <w:numPr>
          <w:ilvl w:val="1"/>
          <w:numId w:val="16"/>
        </w:numPr>
      </w:pPr>
      <w:r>
        <w:t>Defining a variable</w:t>
      </w:r>
    </w:p>
    <w:p w14:paraId="2E0F005B" w14:textId="1B7D8B24" w:rsidR="00F23A2C" w:rsidRDefault="00F23A2C" w:rsidP="00F23A2C">
      <w:pPr>
        <w:pStyle w:val="ListParagraph"/>
        <w:numPr>
          <w:ilvl w:val="1"/>
          <w:numId w:val="16"/>
        </w:numPr>
      </w:pPr>
      <w:r>
        <w:t xml:space="preserve">if statement for logical comparison </w:t>
      </w:r>
    </w:p>
    <w:p w14:paraId="1C287D65" w14:textId="77777777" w:rsidR="00F23A2C" w:rsidRDefault="00F23A2C" w:rsidP="00F23A2C">
      <w:pPr>
        <w:pStyle w:val="ListParagraph"/>
        <w:numPr>
          <w:ilvl w:val="1"/>
          <w:numId w:val="16"/>
        </w:numPr>
      </w:pPr>
      <w:r>
        <w:t xml:space="preserve">Loop </w:t>
      </w:r>
    </w:p>
    <w:p w14:paraId="6829F989" w14:textId="061AD711" w:rsidR="00F23A2C" w:rsidRDefault="00F23A2C" w:rsidP="00F23A2C">
      <w:pPr>
        <w:pStyle w:val="ListParagraph"/>
        <w:numPr>
          <w:ilvl w:val="1"/>
          <w:numId w:val="16"/>
        </w:numPr>
      </w:pPr>
      <w:r>
        <w:t xml:space="preserve">Function </w:t>
      </w:r>
    </w:p>
    <w:p w14:paraId="4EB962E5" w14:textId="4919FAE9" w:rsidR="009F54C1" w:rsidRDefault="009F54C1" w:rsidP="00F23A2C">
      <w:pPr>
        <w:pStyle w:val="ListParagraph"/>
        <w:numPr>
          <w:ilvl w:val="1"/>
          <w:numId w:val="16"/>
        </w:numPr>
      </w:pPr>
      <w:r>
        <w:t xml:space="preserve">Boolean comparison </w:t>
      </w:r>
    </w:p>
    <w:p w14:paraId="04BBA9BE" w14:textId="11FC7B29" w:rsidR="009F54C1" w:rsidRDefault="009F54C1" w:rsidP="00F23A2C">
      <w:pPr>
        <w:pStyle w:val="ListParagraph"/>
        <w:numPr>
          <w:ilvl w:val="1"/>
          <w:numId w:val="16"/>
        </w:numPr>
      </w:pPr>
      <w:r>
        <w:t xml:space="preserve">Break a for </w:t>
      </w:r>
      <w:proofErr w:type="gramStart"/>
      <w:r>
        <w:t>loop</w:t>
      </w:r>
      <w:proofErr w:type="gramEnd"/>
    </w:p>
    <w:p w14:paraId="3100A9D7" w14:textId="01805E4C" w:rsidR="00F75CB7" w:rsidRDefault="00F75CB7" w:rsidP="00F75CB7"/>
    <w:p w14:paraId="34AE3E23" w14:textId="2F79F58C" w:rsidR="00F75CB7" w:rsidRDefault="00F75CB7" w:rsidP="00F75CB7">
      <w:pPr>
        <w:pStyle w:val="Heading2"/>
        <w:shd w:val="clear" w:color="auto" w:fill="00B8A8"/>
        <w:spacing w:before="0" w:after="120"/>
      </w:pPr>
      <w:r>
        <w:rPr>
          <w:rFonts w:ascii="Lucida Sans" w:hAnsi="Lucida Sans"/>
          <w:color w:val="FFFFFF"/>
        </w:rPr>
        <w:t>Software</w:t>
      </w:r>
      <w:r w:rsidR="008B6E43">
        <w:rPr>
          <w:rFonts w:ascii="Lucida Sans" w:hAnsi="Lucida Sans"/>
          <w:color w:val="FFFFFF"/>
        </w:rPr>
        <w:t xml:space="preserve"> and hardware</w:t>
      </w:r>
    </w:p>
    <w:p w14:paraId="449E450B" w14:textId="1CBEAE01" w:rsidR="00F75CB7" w:rsidRDefault="00FC54DF" w:rsidP="008B6E43">
      <w:pPr>
        <w:pStyle w:val="ListParagraph"/>
        <w:numPr>
          <w:ilvl w:val="0"/>
          <w:numId w:val="16"/>
        </w:numPr>
      </w:pPr>
      <w:proofErr w:type="spellStart"/>
      <w:r>
        <w:t>BlocklyProp</w:t>
      </w:r>
      <w:proofErr w:type="spellEnd"/>
      <w:r>
        <w:t xml:space="preserve"> Solo </w:t>
      </w:r>
    </w:p>
    <w:p w14:paraId="5A260F3D" w14:textId="70E21788" w:rsidR="00FC54DF" w:rsidRDefault="00FC54DF" w:rsidP="008B6E43">
      <w:pPr>
        <w:pStyle w:val="ListParagraph"/>
        <w:numPr>
          <w:ilvl w:val="0"/>
          <w:numId w:val="16"/>
        </w:numPr>
      </w:pPr>
      <w:r>
        <w:t xml:space="preserve">Activity Board </w:t>
      </w:r>
    </w:p>
    <w:p w14:paraId="2CADA90E" w14:textId="3ED9C910" w:rsidR="00FC54DF" w:rsidRDefault="00FC54DF" w:rsidP="008B6E43">
      <w:pPr>
        <w:pStyle w:val="ListParagraph"/>
        <w:numPr>
          <w:ilvl w:val="0"/>
          <w:numId w:val="16"/>
        </w:numPr>
      </w:pPr>
      <w:r>
        <w:rPr>
          <w:rFonts w:ascii="Calibri" w:hAnsi="Calibri" w:cs="Calibri"/>
          <w:color w:val="000000"/>
          <w:shd w:val="clear" w:color="auto" w:fill="FFFFFF"/>
        </w:rPr>
        <w:t xml:space="preserve">Parallax USB programming cable </w:t>
      </w:r>
    </w:p>
    <w:p w14:paraId="352257C0" w14:textId="77777777" w:rsidR="00F75CB7" w:rsidRPr="00F75CB7" w:rsidRDefault="00F75CB7" w:rsidP="00F75CB7"/>
    <w:p w14:paraId="0AFB1193" w14:textId="4E379CA4" w:rsidR="00B65E7E" w:rsidRDefault="005629C8" w:rsidP="00B65E7E">
      <w:pPr>
        <w:pStyle w:val="Heading1"/>
      </w:pPr>
      <w:r>
        <w:t xml:space="preserve">Programming </w:t>
      </w:r>
      <w:r w:rsidR="00584E00">
        <w:t>1</w:t>
      </w:r>
    </w:p>
    <w:p w14:paraId="47697906" w14:textId="3454AC07" w:rsidR="00880A7A" w:rsidRDefault="00880A7A"/>
    <w:p w14:paraId="2F586202" w14:textId="4D32E6E5" w:rsidR="00880A7A" w:rsidRDefault="0080052B" w:rsidP="00F23A2C">
      <w:pPr>
        <w:pStyle w:val="ListParagraph"/>
        <w:numPr>
          <w:ilvl w:val="0"/>
          <w:numId w:val="25"/>
        </w:numPr>
      </w:pPr>
      <w:r>
        <w:t>C</w:t>
      </w:r>
      <w:r w:rsidR="00880A7A">
        <w:t xml:space="preserve">reate </w:t>
      </w:r>
      <w:r w:rsidR="00F23A2C">
        <w:t>a script</w:t>
      </w:r>
      <w:r w:rsidR="00880A7A">
        <w:t xml:space="preserve"> that</w:t>
      </w:r>
      <w:r w:rsidR="00F23A2C">
        <w:t>:</w:t>
      </w:r>
    </w:p>
    <w:p w14:paraId="4D92731C" w14:textId="5C31F9D0" w:rsidR="00F23A2C" w:rsidRDefault="00F23A2C" w:rsidP="00F23A2C">
      <w:pPr>
        <w:pStyle w:val="ListParagraph"/>
        <w:numPr>
          <w:ilvl w:val="1"/>
          <w:numId w:val="24"/>
        </w:numPr>
      </w:pPr>
      <w:r>
        <w:t>Gets a number from users</w:t>
      </w:r>
      <w:r w:rsidR="00376FDE">
        <w:t>. It is assumed the number is a temperature value</w:t>
      </w:r>
      <w:r>
        <w:t xml:space="preserve">, and </w:t>
      </w:r>
    </w:p>
    <w:p w14:paraId="535891FE" w14:textId="03FF9862" w:rsidR="006A65E1" w:rsidRDefault="00376FDE" w:rsidP="00F23A2C">
      <w:pPr>
        <w:pStyle w:val="ListParagraph"/>
        <w:numPr>
          <w:ilvl w:val="1"/>
          <w:numId w:val="24"/>
        </w:numPr>
      </w:pPr>
      <w:r>
        <w:t>Gets the unit of the temperature (either F or C</w:t>
      </w:r>
      <w:r w:rsidR="0077300B">
        <w:t>;</w:t>
      </w:r>
      <w:r>
        <w:t xml:space="preserve"> F for Fahrenheit and C for C</w:t>
      </w:r>
      <w:r w:rsidRPr="00376FDE">
        <w:t>elsius</w:t>
      </w:r>
      <w:r>
        <w:t>)</w:t>
      </w:r>
      <w:r w:rsidR="00F23A2C">
        <w:t xml:space="preserve">. </w:t>
      </w:r>
    </w:p>
    <w:p w14:paraId="4229AB3F" w14:textId="40D05ED4" w:rsidR="00F23A2C" w:rsidRDefault="00376FDE" w:rsidP="00F23A2C">
      <w:pPr>
        <w:pStyle w:val="ListParagraph"/>
        <w:numPr>
          <w:ilvl w:val="1"/>
          <w:numId w:val="24"/>
        </w:numPr>
      </w:pPr>
      <w:r>
        <w:t>Convert</w:t>
      </w:r>
      <w:r w:rsidR="0077300B">
        <w:t>s</w:t>
      </w:r>
      <w:r>
        <w:t xml:space="preserve"> the temperature value to the other unit. For example, if users enter a temperature </w:t>
      </w:r>
      <w:r w:rsidR="0077300B">
        <w:t xml:space="preserve">value </w:t>
      </w:r>
      <w:r>
        <w:t xml:space="preserve">in F, your code should </w:t>
      </w:r>
      <w:r w:rsidR="0077300B">
        <w:t>convert</w:t>
      </w:r>
      <w:r>
        <w:t xml:space="preserve"> it to Celsius and print it in the terminal. </w:t>
      </w:r>
    </w:p>
    <w:p w14:paraId="599FEF79" w14:textId="2EE0DFFC" w:rsidR="00F23A2C" w:rsidRDefault="00F23A2C" w:rsidP="00F23A2C"/>
    <w:p w14:paraId="03FDA27D" w14:textId="73354539" w:rsidR="00F23A2C" w:rsidRDefault="00F23A2C" w:rsidP="00F23A2C">
      <w:pPr>
        <w:pStyle w:val="ListParagraph"/>
        <w:numPr>
          <w:ilvl w:val="0"/>
          <w:numId w:val="25"/>
        </w:numPr>
      </w:pPr>
      <w:r>
        <w:t xml:space="preserve">Save your code on your computer periodically. </w:t>
      </w:r>
    </w:p>
    <w:p w14:paraId="5DAD8701" w14:textId="16EB501B" w:rsidR="00F23A2C" w:rsidRDefault="00F23A2C" w:rsidP="00F23A2C">
      <w:pPr>
        <w:pStyle w:val="ListParagraph"/>
        <w:numPr>
          <w:ilvl w:val="0"/>
          <w:numId w:val="25"/>
        </w:numPr>
      </w:pPr>
      <w:r>
        <w:t>Submit your code saved as</w:t>
      </w:r>
      <w:r w:rsidR="005629C8">
        <w:t xml:space="preserve"> a</w:t>
      </w:r>
      <w:r>
        <w:t xml:space="preserve"> </w:t>
      </w:r>
      <w:r w:rsidR="005629C8">
        <w:t>*.</w:t>
      </w:r>
      <w:proofErr w:type="spellStart"/>
      <w:r w:rsidR="005629C8">
        <w:t>svg</w:t>
      </w:r>
      <w:proofErr w:type="spellEnd"/>
      <w:r w:rsidR="005629C8">
        <w:t xml:space="preserve"> file. </w:t>
      </w:r>
    </w:p>
    <w:p w14:paraId="59584726" w14:textId="1104C5F0" w:rsidR="00584E00" w:rsidRPr="004536D1" w:rsidRDefault="00584E00" w:rsidP="00584E00">
      <w:pPr>
        <w:pStyle w:val="menuitem"/>
        <w:numPr>
          <w:ilvl w:val="0"/>
          <w:numId w:val="25"/>
        </w:numPr>
        <w:spacing w:before="0" w:beforeAutospacing="0" w:after="0" w:afterAutospacing="0" w:line="300" w:lineRule="atLeast"/>
        <w:rPr>
          <w:rFonts w:asciiTheme="minorHAnsi" w:eastAsiaTheme="minorHAnsi" w:hAnsiTheme="minorHAnsi" w:cstheme="minorBidi"/>
          <w:i/>
          <w:iCs/>
          <w:sz w:val="22"/>
          <w:szCs w:val="20"/>
        </w:rPr>
      </w:pPr>
      <w:r w:rsidRPr="007E47E0">
        <w:rPr>
          <w:rFonts w:asciiTheme="minorHAnsi" w:eastAsiaTheme="minorHAnsi" w:hAnsiTheme="minorHAnsi" w:cstheme="minorBidi"/>
          <w:b/>
          <w:bCs/>
          <w:i/>
          <w:iCs/>
          <w:color w:val="FF0000"/>
          <w:sz w:val="22"/>
          <w:szCs w:val="20"/>
        </w:rPr>
        <w:t>Lab</w:t>
      </w:r>
      <w:r>
        <w:rPr>
          <w:rFonts w:asciiTheme="minorHAnsi" w:eastAsiaTheme="minorHAnsi" w:hAnsiTheme="minorHAnsi" w:cstheme="minorBidi"/>
          <w:b/>
          <w:bCs/>
          <w:i/>
          <w:iCs/>
          <w:color w:val="FF0000"/>
          <w:sz w:val="22"/>
          <w:szCs w:val="20"/>
        </w:rPr>
        <w:t>3</w:t>
      </w:r>
      <w:r w:rsidRPr="007E47E0">
        <w:rPr>
          <w:rFonts w:asciiTheme="minorHAnsi" w:eastAsiaTheme="minorHAnsi" w:hAnsiTheme="minorHAnsi" w:cstheme="minorBidi"/>
          <w:b/>
          <w:bCs/>
          <w:i/>
          <w:iCs/>
          <w:color w:val="FF0000"/>
          <w:sz w:val="22"/>
          <w:szCs w:val="20"/>
        </w:rPr>
        <w:t>_YourInitials_DescriptiveName</w:t>
      </w:r>
      <w:r>
        <w:rPr>
          <w:rFonts w:asciiTheme="minorHAnsi" w:eastAsiaTheme="minorHAnsi" w:hAnsiTheme="minorHAnsi" w:cstheme="minorBidi"/>
          <w:i/>
          <w:iCs/>
          <w:sz w:val="22"/>
          <w:szCs w:val="20"/>
        </w:rPr>
        <w:t xml:space="preserve"> (e.g., Lab</w:t>
      </w:r>
      <w:r>
        <w:rPr>
          <w:rFonts w:asciiTheme="minorHAnsi" w:eastAsiaTheme="minorHAnsi" w:hAnsiTheme="minorHAnsi" w:cstheme="minorBidi"/>
          <w:i/>
          <w:iCs/>
          <w:sz w:val="22"/>
          <w:szCs w:val="20"/>
        </w:rPr>
        <w:t>3</w:t>
      </w:r>
      <w:r>
        <w:rPr>
          <w:rFonts w:asciiTheme="minorHAnsi" w:eastAsiaTheme="minorHAnsi" w:hAnsiTheme="minorHAnsi" w:cstheme="minorBidi"/>
          <w:i/>
          <w:iCs/>
          <w:sz w:val="22"/>
          <w:szCs w:val="20"/>
        </w:rPr>
        <w:t>_AM_</w:t>
      </w:r>
      <w:r>
        <w:rPr>
          <w:rFonts w:asciiTheme="minorHAnsi" w:eastAsiaTheme="minorHAnsi" w:hAnsiTheme="minorHAnsi" w:cstheme="minorBidi"/>
          <w:i/>
          <w:iCs/>
          <w:sz w:val="22"/>
          <w:szCs w:val="20"/>
        </w:rPr>
        <w:t>temp_convertor</w:t>
      </w:r>
      <w:r>
        <w:rPr>
          <w:rFonts w:asciiTheme="minorHAnsi" w:eastAsiaTheme="minorHAnsi" w:hAnsiTheme="minorHAnsi" w:cstheme="minorBidi"/>
          <w:i/>
          <w:iCs/>
          <w:sz w:val="22"/>
          <w:szCs w:val="20"/>
        </w:rPr>
        <w:t>)</w:t>
      </w:r>
    </w:p>
    <w:p w14:paraId="5C6CE9F5" w14:textId="1E0D8726" w:rsidR="00584E00" w:rsidRDefault="00584E00" w:rsidP="00584E00">
      <w:pPr>
        <w:pStyle w:val="ListParagraph"/>
      </w:pPr>
    </w:p>
    <w:p w14:paraId="08067993" w14:textId="7B72BBCA" w:rsidR="009F54C1" w:rsidRDefault="009F54C1" w:rsidP="00584E00">
      <w:pPr>
        <w:pStyle w:val="ListParagraph"/>
      </w:pPr>
    </w:p>
    <w:p w14:paraId="7B9B27D8" w14:textId="0A54863A" w:rsidR="009F54C1" w:rsidRDefault="009F54C1" w:rsidP="00584E00">
      <w:pPr>
        <w:pStyle w:val="ListParagraph"/>
      </w:pPr>
    </w:p>
    <w:p w14:paraId="67AE232E" w14:textId="1E8879D3" w:rsidR="009F54C1" w:rsidRDefault="009F54C1" w:rsidP="00584E00">
      <w:pPr>
        <w:pStyle w:val="ListParagraph"/>
      </w:pPr>
    </w:p>
    <w:p w14:paraId="74B64C85" w14:textId="10A2855A" w:rsidR="009F54C1" w:rsidRDefault="009F54C1" w:rsidP="00584E00">
      <w:pPr>
        <w:pStyle w:val="ListParagraph"/>
      </w:pPr>
    </w:p>
    <w:p w14:paraId="45E28B10" w14:textId="1EFDB596" w:rsidR="009F54C1" w:rsidRDefault="009F54C1" w:rsidP="00584E00">
      <w:pPr>
        <w:pStyle w:val="ListParagraph"/>
      </w:pPr>
    </w:p>
    <w:p w14:paraId="062C0DFE" w14:textId="77777777" w:rsidR="009F54C1" w:rsidRDefault="009F54C1" w:rsidP="00584E00">
      <w:pPr>
        <w:pStyle w:val="ListParagraph"/>
      </w:pPr>
    </w:p>
    <w:p w14:paraId="0D2F5644" w14:textId="0C403253" w:rsidR="003D6000" w:rsidRDefault="003D6000"/>
    <w:p w14:paraId="0195D679" w14:textId="41CC145A" w:rsidR="00584E00" w:rsidRDefault="00584E00" w:rsidP="00584E00">
      <w:pPr>
        <w:pStyle w:val="Heading1"/>
      </w:pPr>
      <w:r>
        <w:lastRenderedPageBreak/>
        <w:t xml:space="preserve">Programming </w:t>
      </w:r>
      <w:r>
        <w:t>2</w:t>
      </w:r>
    </w:p>
    <w:p w14:paraId="30220B56" w14:textId="77777777" w:rsidR="00584E00" w:rsidRPr="00584E00" w:rsidRDefault="00584E00" w:rsidP="00584E00">
      <w:r w:rsidRPr="00584E00">
        <w:t>Create a program that checks if the password is correct.</w:t>
      </w:r>
    </w:p>
    <w:p w14:paraId="4D359118" w14:textId="77777777" w:rsidR="00584E00" w:rsidRPr="00584E00" w:rsidRDefault="00584E00" w:rsidP="00584E00"/>
    <w:p w14:paraId="4FED836A" w14:textId="405F651F" w:rsidR="00584E00" w:rsidRPr="00584E00" w:rsidRDefault="00584E00" w:rsidP="00584E00">
      <w:pPr>
        <w:numPr>
          <w:ilvl w:val="0"/>
          <w:numId w:val="28"/>
        </w:numPr>
      </w:pPr>
      <w:r w:rsidRPr="00584E00">
        <w:t xml:space="preserve">Define a password </w:t>
      </w:r>
      <w:r>
        <w:t>(e.g., TAE30!)</w:t>
      </w:r>
    </w:p>
    <w:p w14:paraId="65D76AB9" w14:textId="6AB9590B" w:rsidR="00584E00" w:rsidRPr="00584E00" w:rsidRDefault="00584E00" w:rsidP="00584E00">
      <w:pPr>
        <w:numPr>
          <w:ilvl w:val="0"/>
          <w:numId w:val="28"/>
        </w:numPr>
      </w:pPr>
      <w:r w:rsidRPr="00584E00">
        <w:t xml:space="preserve">Prompt </w:t>
      </w:r>
      <w:r>
        <w:t xml:space="preserve">the </w:t>
      </w:r>
      <w:r w:rsidRPr="00584E00">
        <w:t xml:space="preserve">user to enter </w:t>
      </w:r>
      <w:r>
        <w:t>the</w:t>
      </w:r>
      <w:r w:rsidRPr="00584E00">
        <w:t xml:space="preserve"> </w:t>
      </w:r>
      <w:proofErr w:type="gramStart"/>
      <w:r w:rsidRPr="00584E00">
        <w:t>password</w:t>
      </w:r>
      <w:proofErr w:type="gramEnd"/>
    </w:p>
    <w:p w14:paraId="142626A8" w14:textId="77777777" w:rsidR="00584E00" w:rsidRPr="00584E00" w:rsidRDefault="00584E00" w:rsidP="00584E00">
      <w:pPr>
        <w:numPr>
          <w:ilvl w:val="0"/>
          <w:numId w:val="28"/>
        </w:numPr>
      </w:pPr>
      <w:r w:rsidRPr="00584E00">
        <w:t xml:space="preserve">If the pass is correct, print the pass is correct in the terminal. </w:t>
      </w:r>
    </w:p>
    <w:p w14:paraId="16A5C0A4" w14:textId="77777777" w:rsidR="00584E00" w:rsidRPr="00584E00" w:rsidRDefault="00584E00" w:rsidP="00584E00">
      <w:pPr>
        <w:numPr>
          <w:ilvl w:val="0"/>
          <w:numId w:val="28"/>
        </w:numPr>
      </w:pPr>
      <w:r w:rsidRPr="00584E00">
        <w:t xml:space="preserve">If the pass is not correct, print the pass is incorrect in the terminal and give the user another chance. </w:t>
      </w:r>
    </w:p>
    <w:p w14:paraId="6FDC2399" w14:textId="2EF40E83" w:rsidR="00584E00" w:rsidRDefault="00584E00" w:rsidP="00584E00">
      <w:pPr>
        <w:numPr>
          <w:ilvl w:val="0"/>
          <w:numId w:val="28"/>
        </w:numPr>
      </w:pPr>
      <w:r w:rsidRPr="00584E00">
        <w:t>If a user enters the password incorrectly three times, print in the terminal that the account is locked and don’t allow to try more</w:t>
      </w:r>
      <w:r>
        <w:t>!</w:t>
      </w:r>
    </w:p>
    <w:p w14:paraId="63DD7627" w14:textId="420AA9B5" w:rsidR="00584E00" w:rsidRDefault="00584E00" w:rsidP="00584E00"/>
    <w:p w14:paraId="3846F8F1" w14:textId="77777777" w:rsidR="00584E00" w:rsidRDefault="00584E00" w:rsidP="00584E00">
      <w:pPr>
        <w:pStyle w:val="ListParagraph"/>
        <w:numPr>
          <w:ilvl w:val="0"/>
          <w:numId w:val="25"/>
        </w:numPr>
      </w:pPr>
      <w:r>
        <w:t xml:space="preserve">Save your code on your computer periodically. </w:t>
      </w:r>
    </w:p>
    <w:p w14:paraId="15C91131" w14:textId="1430B7DA" w:rsidR="00584E00" w:rsidRDefault="00584E00" w:rsidP="00584E00">
      <w:pPr>
        <w:pStyle w:val="ListParagraph"/>
        <w:numPr>
          <w:ilvl w:val="0"/>
          <w:numId w:val="25"/>
        </w:numPr>
      </w:pPr>
      <w:r>
        <w:t>Submit your code saved as a *.</w:t>
      </w:r>
      <w:proofErr w:type="spellStart"/>
      <w:r>
        <w:t>svg</w:t>
      </w:r>
      <w:proofErr w:type="spellEnd"/>
      <w:r>
        <w:t xml:space="preserve"> file. </w:t>
      </w:r>
    </w:p>
    <w:p w14:paraId="13AAEDBC" w14:textId="6C8E46D3" w:rsidR="00584E00" w:rsidRPr="004536D1" w:rsidRDefault="00584E00" w:rsidP="00584E00">
      <w:pPr>
        <w:pStyle w:val="menuitem"/>
        <w:numPr>
          <w:ilvl w:val="0"/>
          <w:numId w:val="25"/>
        </w:numPr>
        <w:spacing w:before="0" w:beforeAutospacing="0" w:after="0" w:afterAutospacing="0" w:line="300" w:lineRule="atLeast"/>
        <w:rPr>
          <w:rFonts w:asciiTheme="minorHAnsi" w:eastAsiaTheme="minorHAnsi" w:hAnsiTheme="minorHAnsi" w:cstheme="minorBidi"/>
          <w:i/>
          <w:iCs/>
          <w:sz w:val="22"/>
          <w:szCs w:val="20"/>
        </w:rPr>
      </w:pPr>
      <w:r w:rsidRPr="007E47E0">
        <w:rPr>
          <w:rFonts w:asciiTheme="minorHAnsi" w:eastAsiaTheme="minorHAnsi" w:hAnsiTheme="minorHAnsi" w:cstheme="minorBidi"/>
          <w:b/>
          <w:bCs/>
          <w:i/>
          <w:iCs/>
          <w:color w:val="FF0000"/>
          <w:sz w:val="22"/>
          <w:szCs w:val="20"/>
        </w:rPr>
        <w:t>Lab</w:t>
      </w:r>
      <w:r>
        <w:rPr>
          <w:rFonts w:asciiTheme="minorHAnsi" w:eastAsiaTheme="minorHAnsi" w:hAnsiTheme="minorHAnsi" w:cstheme="minorBidi"/>
          <w:b/>
          <w:bCs/>
          <w:i/>
          <w:iCs/>
          <w:color w:val="FF0000"/>
          <w:sz w:val="22"/>
          <w:szCs w:val="20"/>
        </w:rPr>
        <w:t>3</w:t>
      </w:r>
      <w:r w:rsidRPr="007E47E0">
        <w:rPr>
          <w:rFonts w:asciiTheme="minorHAnsi" w:eastAsiaTheme="minorHAnsi" w:hAnsiTheme="minorHAnsi" w:cstheme="minorBidi"/>
          <w:b/>
          <w:bCs/>
          <w:i/>
          <w:iCs/>
          <w:color w:val="FF0000"/>
          <w:sz w:val="22"/>
          <w:szCs w:val="20"/>
        </w:rPr>
        <w:t>_YourInitials_DescriptiveName</w:t>
      </w:r>
      <w:r>
        <w:rPr>
          <w:rFonts w:asciiTheme="minorHAnsi" w:eastAsiaTheme="minorHAnsi" w:hAnsiTheme="minorHAnsi" w:cstheme="minorBidi"/>
          <w:i/>
          <w:iCs/>
          <w:sz w:val="22"/>
          <w:szCs w:val="20"/>
        </w:rPr>
        <w:t xml:space="preserve"> (e.g., Lab3_AM_</w:t>
      </w:r>
      <w:r>
        <w:rPr>
          <w:rFonts w:asciiTheme="minorHAnsi" w:eastAsiaTheme="minorHAnsi" w:hAnsiTheme="minorHAnsi" w:cstheme="minorBidi"/>
          <w:i/>
          <w:iCs/>
          <w:sz w:val="22"/>
          <w:szCs w:val="20"/>
        </w:rPr>
        <w:t>pass</w:t>
      </w:r>
      <w:r>
        <w:rPr>
          <w:rFonts w:asciiTheme="minorHAnsi" w:eastAsiaTheme="minorHAnsi" w:hAnsiTheme="minorHAnsi" w:cstheme="minorBidi"/>
          <w:i/>
          <w:iCs/>
          <w:sz w:val="22"/>
          <w:szCs w:val="20"/>
        </w:rPr>
        <w:t>)</w:t>
      </w:r>
    </w:p>
    <w:p w14:paraId="2C09EBE1" w14:textId="77777777" w:rsidR="00584E00" w:rsidRDefault="00584E00" w:rsidP="00584E00">
      <w:pPr>
        <w:pStyle w:val="ListParagraph"/>
      </w:pPr>
    </w:p>
    <w:p w14:paraId="2E1D620B" w14:textId="77777777" w:rsidR="00584E00" w:rsidRPr="00584E00" w:rsidRDefault="00584E00" w:rsidP="00584E00"/>
    <w:p w14:paraId="633FB08A" w14:textId="40636A8E" w:rsidR="00275084" w:rsidRDefault="0080052B" w:rsidP="00275084">
      <w:pPr>
        <w:pStyle w:val="Heading1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1C5F855" wp14:editId="0E3E444F">
                <wp:simplePos x="0" y="0"/>
                <wp:positionH relativeFrom="column">
                  <wp:posOffset>-13970</wp:posOffset>
                </wp:positionH>
                <wp:positionV relativeFrom="paragraph">
                  <wp:posOffset>474980</wp:posOffset>
                </wp:positionV>
                <wp:extent cx="5752465" cy="1404620"/>
                <wp:effectExtent l="0" t="0" r="19685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2465" cy="140462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EC66C" w14:textId="293FEF2F" w:rsidR="0080052B" w:rsidRDefault="005629C8" w:rsidP="005629C8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</w:pPr>
                            <w:r>
                              <w:t>Submit your code</w:t>
                            </w:r>
                            <w:r w:rsidR="00584E00">
                              <w:t>s</w:t>
                            </w:r>
                            <w:r>
                              <w:t xml:space="preserve"> saved as a *.</w:t>
                            </w:r>
                            <w:proofErr w:type="spellStart"/>
                            <w:r>
                              <w:t>svg</w:t>
                            </w:r>
                            <w:proofErr w:type="spellEnd"/>
                            <w:r>
                              <w:t xml:space="preserve"> file. </w:t>
                            </w:r>
                            <w:r w:rsidR="0080052B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1C5F85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1pt;margin-top:37.4pt;width:452.9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" fillcolor="#ffc000">
                <v:textbox style="mso-fit-shape-to-text:t">
                  <w:txbxContent>
                    <w:p w14:paraId="0E2EC66C" w14:textId="293FEF2F" w:rsidR="0080052B" w:rsidRDefault="005629C8" w:rsidP="005629C8">
                      <w:pPr>
                        <w:pStyle w:val="ListParagraph"/>
                        <w:numPr>
                          <w:ilvl w:val="0"/>
                          <w:numId w:val="17"/>
                        </w:numPr>
                      </w:pPr>
                      <w:r>
                        <w:t>Submit your code</w:t>
                      </w:r>
                      <w:r w:rsidR="00584E00">
                        <w:t>s</w:t>
                      </w:r>
                      <w:r>
                        <w:t xml:space="preserve"> saved as a *.</w:t>
                      </w:r>
                      <w:proofErr w:type="spellStart"/>
                      <w:r>
                        <w:t>svg</w:t>
                      </w:r>
                      <w:proofErr w:type="spellEnd"/>
                      <w:r>
                        <w:t xml:space="preserve"> file. </w:t>
                      </w:r>
                      <w:r w:rsidR="0080052B"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75084">
        <w:t xml:space="preserve">What to submit </w:t>
      </w:r>
    </w:p>
    <w:p w14:paraId="632DD9EF" w14:textId="2F3C8913" w:rsidR="00880A7A" w:rsidRDefault="00880A7A"/>
    <w:p w14:paraId="67A1B198" w14:textId="0115CEE1" w:rsidR="005629C8" w:rsidRDefault="005629C8" w:rsidP="005629C8">
      <w:pPr>
        <w:pStyle w:val="Heading1"/>
      </w:pPr>
      <w:r>
        <w:t>Instruction and hints</w:t>
      </w:r>
      <w:r w:rsidR="00584E00">
        <w:t xml:space="preserve"> for temperature conversion  </w:t>
      </w:r>
    </w:p>
    <w:p w14:paraId="6B65E415" w14:textId="3EEBDF28" w:rsidR="005629C8" w:rsidRDefault="005629C8" w:rsidP="005629C8"/>
    <w:p w14:paraId="79DCE02A" w14:textId="4172FAB8" w:rsidR="005629C8" w:rsidRDefault="005629C8" w:rsidP="005629C8">
      <w:pPr>
        <w:pStyle w:val="ListParagraph"/>
        <w:numPr>
          <w:ilvl w:val="0"/>
          <w:numId w:val="25"/>
        </w:numPr>
      </w:pPr>
      <w:r>
        <w:t>The script should have two main blocks:</w:t>
      </w:r>
    </w:p>
    <w:p w14:paraId="3BC4FDB6" w14:textId="31911A4B" w:rsidR="005629C8" w:rsidRDefault="005629C8" w:rsidP="005629C8">
      <w:pPr>
        <w:pStyle w:val="ListParagraph"/>
        <w:numPr>
          <w:ilvl w:val="1"/>
          <w:numId w:val="25"/>
        </w:numPr>
      </w:pPr>
      <w:r w:rsidRPr="00376FDE">
        <w:rPr>
          <w:b/>
          <w:bCs/>
        </w:rPr>
        <w:t>Main block</w:t>
      </w:r>
      <w:r>
        <w:t>, in which there are</w:t>
      </w:r>
    </w:p>
    <w:p w14:paraId="19880561" w14:textId="1EA3BD34" w:rsidR="00376FDE" w:rsidRDefault="005629C8" w:rsidP="005629C8">
      <w:pPr>
        <w:pStyle w:val="ListParagraph"/>
        <w:numPr>
          <w:ilvl w:val="2"/>
          <w:numId w:val="25"/>
        </w:numPr>
      </w:pPr>
      <w:r>
        <w:t>A continu</w:t>
      </w:r>
      <w:r w:rsidR="0077300B">
        <w:t>ou</w:t>
      </w:r>
      <w:r>
        <w:t xml:space="preserve">s loop (use </w:t>
      </w:r>
      <w:r w:rsidRPr="005629C8">
        <w:rPr>
          <w:i/>
          <w:iCs/>
          <w:color w:val="C00000"/>
        </w:rPr>
        <w:t>repeat forever</w:t>
      </w:r>
      <w:r w:rsidRPr="005629C8">
        <w:rPr>
          <w:color w:val="C00000"/>
        </w:rPr>
        <w:t xml:space="preserve"> </w:t>
      </w:r>
      <w:r>
        <w:t xml:space="preserve">block) asking users to enter </w:t>
      </w:r>
    </w:p>
    <w:p w14:paraId="20C4E4D2" w14:textId="4767D35A" w:rsidR="005629C8" w:rsidRDefault="00376FDE" w:rsidP="00376FDE">
      <w:pPr>
        <w:pStyle w:val="ListParagraph"/>
        <w:numPr>
          <w:ilvl w:val="3"/>
          <w:numId w:val="25"/>
        </w:numPr>
      </w:pPr>
      <w:r>
        <w:t>A</w:t>
      </w:r>
      <w:r w:rsidR="005629C8">
        <w:t xml:space="preserve"> number (use </w:t>
      </w:r>
      <w:r w:rsidR="005629C8" w:rsidRPr="005629C8">
        <w:rPr>
          <w:color w:val="C00000"/>
        </w:rPr>
        <w:t>terminal receive</w:t>
      </w:r>
      <w:r w:rsidR="005629C8">
        <w:t xml:space="preserve"> block)</w:t>
      </w:r>
      <w:r>
        <w:t xml:space="preserve"> </w:t>
      </w:r>
      <w:r w:rsidR="0077300B">
        <w:t xml:space="preserve">that </w:t>
      </w:r>
      <w:r>
        <w:t>represent</w:t>
      </w:r>
      <w:r w:rsidR="0077300B">
        <w:t>s</w:t>
      </w:r>
      <w:r>
        <w:t xml:space="preserve"> temperature</w:t>
      </w:r>
      <w:r w:rsidR="005629C8">
        <w:t>.</w:t>
      </w:r>
    </w:p>
    <w:p w14:paraId="3777A17B" w14:textId="0ADA64D1" w:rsidR="00376FDE" w:rsidRDefault="00376FDE" w:rsidP="00376FDE">
      <w:pPr>
        <w:pStyle w:val="ListParagraph"/>
        <w:numPr>
          <w:ilvl w:val="3"/>
          <w:numId w:val="25"/>
        </w:numPr>
      </w:pPr>
      <w:r>
        <w:t>A unit for the temperature (either F or C)</w:t>
      </w:r>
    </w:p>
    <w:p w14:paraId="3A0020BD" w14:textId="1EC7FBB0" w:rsidR="005629C8" w:rsidRDefault="005629C8" w:rsidP="005629C8">
      <w:pPr>
        <w:pStyle w:val="ListParagraph"/>
        <w:numPr>
          <w:ilvl w:val="2"/>
          <w:numId w:val="25"/>
        </w:numPr>
      </w:pPr>
      <w:r>
        <w:t xml:space="preserve">Call a function that </w:t>
      </w:r>
      <w:r w:rsidR="00376FDE">
        <w:t>converts the temperature to the other unit</w:t>
      </w:r>
      <w:r>
        <w:t xml:space="preserve">. </w:t>
      </w:r>
    </w:p>
    <w:p w14:paraId="26AA893D" w14:textId="65024DC9" w:rsidR="005629C8" w:rsidRDefault="005629C8" w:rsidP="005629C8">
      <w:pPr>
        <w:pStyle w:val="ListParagraph"/>
        <w:numPr>
          <w:ilvl w:val="2"/>
          <w:numId w:val="25"/>
        </w:numPr>
      </w:pPr>
      <w:r>
        <w:t xml:space="preserve">At the beginning of this block, you may want to add a new line (use </w:t>
      </w:r>
      <w:r w:rsidRPr="005629C8">
        <w:rPr>
          <w:color w:val="C00000"/>
        </w:rPr>
        <w:t xml:space="preserve">terminal new line </w:t>
      </w:r>
      <w:r>
        <w:t xml:space="preserve">block) and a text block </w:t>
      </w:r>
      <w:r w:rsidR="0077300B">
        <w:t>that prompts</w:t>
      </w:r>
      <w:r>
        <w:t xml:space="preserve"> users to enter a number (use </w:t>
      </w:r>
      <w:r w:rsidRPr="005629C8">
        <w:rPr>
          <w:color w:val="C00000"/>
        </w:rPr>
        <w:t xml:space="preserve">terminal print text </w:t>
      </w:r>
      <w:r>
        <w:t xml:space="preserve">block). </w:t>
      </w:r>
    </w:p>
    <w:p w14:paraId="59A1AC1C" w14:textId="246EFF0C" w:rsidR="00376FDE" w:rsidRDefault="00376FDE" w:rsidP="005629C8">
      <w:pPr>
        <w:pStyle w:val="ListParagraph"/>
        <w:numPr>
          <w:ilvl w:val="2"/>
          <w:numId w:val="25"/>
        </w:numPr>
      </w:pPr>
      <w:r>
        <w:t>Add a block to pause for 3 second</w:t>
      </w:r>
      <w:r w:rsidR="0077300B">
        <w:t>s</w:t>
      </w:r>
      <w:r>
        <w:t xml:space="preserve"> (use </w:t>
      </w:r>
      <w:r w:rsidRPr="00376FDE">
        <w:rPr>
          <w:color w:val="C00000"/>
        </w:rPr>
        <w:t>pause (</w:t>
      </w:r>
      <w:proofErr w:type="spellStart"/>
      <w:r w:rsidRPr="00376FDE">
        <w:rPr>
          <w:color w:val="C00000"/>
        </w:rPr>
        <w:t>ms</w:t>
      </w:r>
      <w:proofErr w:type="spellEnd"/>
      <w:r w:rsidRPr="00376FDE">
        <w:rPr>
          <w:color w:val="C00000"/>
        </w:rPr>
        <w:t xml:space="preserve">) </w:t>
      </w:r>
      <w:r>
        <w:t xml:space="preserve">block). </w:t>
      </w:r>
    </w:p>
    <w:p w14:paraId="40ED4BF0" w14:textId="4771015C" w:rsidR="005629C8" w:rsidRDefault="005629C8" w:rsidP="005629C8">
      <w:pPr>
        <w:pStyle w:val="ListParagraph"/>
        <w:numPr>
          <w:ilvl w:val="1"/>
          <w:numId w:val="25"/>
        </w:numPr>
      </w:pPr>
      <w:r w:rsidRPr="00376FDE">
        <w:rPr>
          <w:b/>
          <w:bCs/>
        </w:rPr>
        <w:t>Your function block</w:t>
      </w:r>
      <w:r>
        <w:t xml:space="preserve">, which </w:t>
      </w:r>
    </w:p>
    <w:p w14:paraId="53175865" w14:textId="513B3FD5" w:rsidR="005629C8" w:rsidRDefault="00376FDE" w:rsidP="005629C8">
      <w:pPr>
        <w:pStyle w:val="ListParagraph"/>
        <w:numPr>
          <w:ilvl w:val="2"/>
          <w:numId w:val="25"/>
        </w:numPr>
      </w:pPr>
      <w:r>
        <w:t xml:space="preserve">Converts the temperature to the other unit depending </w:t>
      </w:r>
      <w:r w:rsidR="0077300B">
        <w:t xml:space="preserve">on </w:t>
      </w:r>
      <w:r>
        <w:t xml:space="preserve">what the users entered. You may want to use </w:t>
      </w:r>
      <w:r w:rsidRPr="00376FDE">
        <w:rPr>
          <w:color w:val="C00000"/>
        </w:rPr>
        <w:t xml:space="preserve">if…else… </w:t>
      </w:r>
      <w:r>
        <w:t xml:space="preserve">statement. </w:t>
      </w:r>
    </w:p>
    <w:p w14:paraId="64BE2FB7" w14:textId="22E42F63" w:rsidR="005629C8" w:rsidRDefault="005629C8" w:rsidP="005629C8">
      <w:pPr>
        <w:pStyle w:val="ListParagraph"/>
        <w:numPr>
          <w:ilvl w:val="2"/>
          <w:numId w:val="25"/>
        </w:numPr>
      </w:pPr>
      <w:r>
        <w:t>Prints the outcome in the terminal (e.g., “</w:t>
      </w:r>
      <w:r w:rsidR="00376FDE">
        <w:t xml:space="preserve">72 degrees F is about </w:t>
      </w:r>
      <w:r w:rsidR="0097422B">
        <w:t>22.22 C</w:t>
      </w:r>
      <w:r>
        <w:t xml:space="preserve">.”). </w:t>
      </w:r>
    </w:p>
    <w:p w14:paraId="5BB3E8A7" w14:textId="2FF321E5" w:rsidR="00214BDB" w:rsidRDefault="00214BDB" w:rsidP="00214BDB">
      <w:pPr>
        <w:pStyle w:val="ListParagraph"/>
        <w:ind w:left="2160"/>
      </w:pPr>
    </w:p>
    <w:p w14:paraId="451EAC5A" w14:textId="692772CC" w:rsidR="005629C8" w:rsidRDefault="005629C8" w:rsidP="005629C8">
      <w:r>
        <w:t>HINTS:</w:t>
      </w:r>
    </w:p>
    <w:p w14:paraId="6AE6CB71" w14:textId="2CCD46B3" w:rsidR="005629C8" w:rsidRDefault="005629C8" w:rsidP="005629C8">
      <w:pPr>
        <w:pStyle w:val="ListParagraph"/>
        <w:numPr>
          <w:ilvl w:val="0"/>
          <w:numId w:val="25"/>
        </w:numPr>
      </w:pPr>
      <w:r>
        <w:t xml:space="preserve">To </w:t>
      </w:r>
      <w:r w:rsidR="0097422B">
        <w:t>convert F to C, you can use the following equation:</w:t>
      </w:r>
    </w:p>
    <w:p w14:paraId="2E03DB57" w14:textId="77777777" w:rsidR="0097422B" w:rsidRDefault="0097422B" w:rsidP="0097422B">
      <w:pPr>
        <w:pStyle w:val="ListParagraph"/>
      </w:pPr>
    </w:p>
    <w:p w14:paraId="4A417D23" w14:textId="5BEB6531" w:rsidR="0097422B" w:rsidRDefault="0097422B" w:rsidP="0097422B">
      <w:pPr>
        <w:pStyle w:val="ListParagraph"/>
        <w:rPr>
          <w:b/>
          <w:bCs/>
        </w:rPr>
      </w:pPr>
      <w:proofErr w:type="spellStart"/>
      <w:r w:rsidRPr="0097422B">
        <w:rPr>
          <w:b/>
          <w:bCs/>
        </w:rPr>
        <w:t>Temp_in_C</w:t>
      </w:r>
      <w:proofErr w:type="spellEnd"/>
      <w:r w:rsidRPr="0097422B">
        <w:rPr>
          <w:b/>
          <w:bCs/>
        </w:rPr>
        <w:t xml:space="preserve"> = (</w:t>
      </w:r>
      <w:proofErr w:type="spellStart"/>
      <w:r w:rsidRPr="0097422B">
        <w:rPr>
          <w:b/>
          <w:bCs/>
        </w:rPr>
        <w:t>temp_in_F</w:t>
      </w:r>
      <w:proofErr w:type="spellEnd"/>
      <w:r w:rsidRPr="0097422B">
        <w:rPr>
          <w:b/>
          <w:bCs/>
        </w:rPr>
        <w:t xml:space="preserve"> – 32) x 5/9</w:t>
      </w:r>
    </w:p>
    <w:p w14:paraId="3DF6BEBC" w14:textId="77777777" w:rsidR="0097422B" w:rsidRPr="0097422B" w:rsidRDefault="0097422B" w:rsidP="0097422B">
      <w:pPr>
        <w:pStyle w:val="ListParagraph"/>
        <w:rPr>
          <w:b/>
          <w:bCs/>
        </w:rPr>
      </w:pPr>
    </w:p>
    <w:p w14:paraId="60104503" w14:textId="6632D481" w:rsidR="0097422B" w:rsidRDefault="0097422B" w:rsidP="000A116E">
      <w:pPr>
        <w:pStyle w:val="ListParagraph"/>
        <w:numPr>
          <w:ilvl w:val="0"/>
          <w:numId w:val="25"/>
        </w:numPr>
      </w:pPr>
      <w:r>
        <w:rPr>
          <w:noProof/>
        </w:rPr>
        <w:t xml:space="preserve">You can derive another equation to convert C to F. </w:t>
      </w:r>
    </w:p>
    <w:p w14:paraId="470F4236" w14:textId="44796A36" w:rsidR="00543F20" w:rsidRDefault="00543F20" w:rsidP="000A116E">
      <w:pPr>
        <w:pStyle w:val="ListParagraph"/>
        <w:numPr>
          <w:ilvl w:val="0"/>
          <w:numId w:val="25"/>
        </w:numPr>
      </w:pPr>
      <w:r>
        <w:t xml:space="preserve">Please make sure </w:t>
      </w:r>
      <w:r w:rsidR="0077300B">
        <w:t>to use</w:t>
      </w:r>
      <w:r>
        <w:t xml:space="preserve"> parenthesis to do the calculations </w:t>
      </w:r>
      <w:r w:rsidR="0077300B">
        <w:t>in</w:t>
      </w:r>
      <w:r>
        <w:t xml:space="preserve"> the </w:t>
      </w:r>
      <w:r w:rsidR="0077300B">
        <w:t>proper</w:t>
      </w:r>
      <w:r>
        <w:t xml:space="preserve"> order. </w:t>
      </w:r>
    </w:p>
    <w:p w14:paraId="637C7761" w14:textId="721696EA" w:rsidR="0097422B" w:rsidRDefault="00820E77" w:rsidP="00CE70EE">
      <w:pPr>
        <w:pStyle w:val="NormalWeb"/>
        <w:numPr>
          <w:ilvl w:val="0"/>
          <w:numId w:val="25"/>
        </w:numPr>
        <w:shd w:val="clear" w:color="auto" w:fill="FFFFFF"/>
        <w:spacing w:before="96" w:beforeAutospacing="0" w:after="192" w:afterAutospacing="0"/>
      </w:pPr>
      <w:proofErr w:type="spellStart"/>
      <w:r w:rsidRPr="00820E77">
        <w:rPr>
          <w:rFonts w:ascii="Calibri" w:hAnsi="Calibri" w:cs="Calibri"/>
          <w:color w:val="000000"/>
        </w:rPr>
        <w:t>BlocklyProp</w:t>
      </w:r>
      <w:proofErr w:type="spellEnd"/>
      <w:r w:rsidRPr="00820E77">
        <w:rPr>
          <w:rFonts w:ascii="Calibri" w:hAnsi="Calibri" w:cs="Calibri"/>
          <w:color w:val="000000"/>
        </w:rPr>
        <w:t xml:space="preserve"> uses integer numbers. The</w:t>
      </w:r>
      <w:r w:rsidRPr="00820E77">
        <w:rPr>
          <w:rStyle w:val="Strong"/>
          <w:rFonts w:ascii="Calibri" w:hAnsi="Calibri" w:cs="Calibri"/>
          <w:color w:val="000000"/>
        </w:rPr>
        <w:t> </w:t>
      </w:r>
      <w:proofErr w:type="gramStart"/>
      <w:r w:rsidRPr="00820E77">
        <w:rPr>
          <w:rStyle w:val="Strong"/>
          <w:rFonts w:ascii="Calibri" w:hAnsi="Calibri" w:cs="Calibri"/>
          <w:color w:val="000000"/>
        </w:rPr>
        <w:t>floating point</w:t>
      </w:r>
      <w:proofErr w:type="gramEnd"/>
      <w:r w:rsidRPr="00820E77">
        <w:rPr>
          <w:rStyle w:val="Strong"/>
          <w:rFonts w:ascii="Calibri" w:hAnsi="Calibri" w:cs="Calibri"/>
          <w:color w:val="000000"/>
        </w:rPr>
        <w:t xml:space="preserve"> number</w:t>
      </w:r>
      <w:r w:rsidRPr="00820E77">
        <w:rPr>
          <w:rFonts w:ascii="Calibri" w:hAnsi="Calibri" w:cs="Calibri"/>
          <w:color w:val="000000"/>
        </w:rPr>
        <w:t> option allows an integer value to be displayed as a decimal number. </w:t>
      </w:r>
      <w:r w:rsidR="0097422B" w:rsidRPr="00820E77">
        <w:rPr>
          <w:rFonts w:ascii="Calibri" w:hAnsi="Calibri" w:cs="Calibri"/>
          <w:color w:val="000000"/>
        </w:rPr>
        <w:t>Since you may get float numbers after calculation, y</w:t>
      </w:r>
      <w:r w:rsidR="001E4D53" w:rsidRPr="00820E77">
        <w:rPr>
          <w:rFonts w:ascii="Calibri" w:hAnsi="Calibri" w:cs="Calibri"/>
          <w:color w:val="000000"/>
        </w:rPr>
        <w:t xml:space="preserve">ou may want to </w:t>
      </w:r>
      <w:r w:rsidR="0097422B" w:rsidRPr="00820E77">
        <w:rPr>
          <w:rFonts w:ascii="Calibri" w:hAnsi="Calibri" w:cs="Calibri"/>
          <w:color w:val="000000"/>
        </w:rPr>
        <w:t>use terminal print with float print in which you can define the number of digits</w:t>
      </w:r>
      <w:r w:rsidRPr="00820E77">
        <w:rPr>
          <w:rFonts w:ascii="Calibri" w:hAnsi="Calibri" w:cs="Calibri"/>
          <w:color w:val="000000"/>
        </w:rPr>
        <w:t xml:space="preserve"> (before the decimal)</w:t>
      </w:r>
      <w:r w:rsidR="0097422B" w:rsidRPr="00820E77">
        <w:rPr>
          <w:rFonts w:ascii="Calibri" w:hAnsi="Calibri" w:cs="Calibri"/>
          <w:color w:val="000000"/>
        </w:rPr>
        <w:t xml:space="preserve"> and </w:t>
      </w:r>
      <w:r w:rsidR="0077300B">
        <w:rPr>
          <w:rFonts w:ascii="Calibri" w:hAnsi="Calibri" w:cs="Calibri"/>
          <w:color w:val="000000"/>
        </w:rPr>
        <w:t xml:space="preserve">the </w:t>
      </w:r>
      <w:r w:rsidR="0097422B" w:rsidRPr="00820E77">
        <w:rPr>
          <w:rFonts w:ascii="Calibri" w:hAnsi="Calibri" w:cs="Calibri"/>
          <w:color w:val="000000"/>
        </w:rPr>
        <w:t>number of places</w:t>
      </w:r>
      <w:r w:rsidRPr="00820E77">
        <w:rPr>
          <w:rFonts w:ascii="Calibri" w:hAnsi="Calibri" w:cs="Calibri"/>
          <w:color w:val="000000"/>
        </w:rPr>
        <w:t xml:space="preserve"> (after the decimal)</w:t>
      </w:r>
      <w:r w:rsidR="0097422B" w:rsidRPr="00820E77">
        <w:rPr>
          <w:rFonts w:ascii="Calibri" w:hAnsi="Calibri" w:cs="Calibri"/>
          <w:color w:val="000000"/>
        </w:rPr>
        <w:t>.</w:t>
      </w:r>
      <w:r w:rsidR="0097422B">
        <w:t xml:space="preserve"> </w:t>
      </w:r>
    </w:p>
    <w:p w14:paraId="7C2D5AF7" w14:textId="34A6F5B2" w:rsidR="00820E77" w:rsidRDefault="00820E77" w:rsidP="00A8581A">
      <w:pPr>
        <w:pStyle w:val="ListParagraph"/>
        <w:numPr>
          <w:ilvl w:val="1"/>
          <w:numId w:val="25"/>
        </w:numPr>
      </w:pPr>
      <w:r>
        <w:t xml:space="preserve">As an example, please watch this video: </w:t>
      </w:r>
      <w:hyperlink r:id="rId7" w:history="1">
        <w:r w:rsidRPr="00682C11">
          <w:rPr>
            <w:rStyle w:val="Hyperlink"/>
          </w:rPr>
          <w:t>https://youtu.be/iIXOUj8WMWo</w:t>
        </w:r>
      </w:hyperlink>
      <w:r>
        <w:tab/>
      </w:r>
    </w:p>
    <w:p w14:paraId="718EF2CF" w14:textId="14D2B280" w:rsidR="00820E77" w:rsidRDefault="00820E77" w:rsidP="00A8581A">
      <w:pPr>
        <w:pStyle w:val="ListParagraph"/>
        <w:numPr>
          <w:ilvl w:val="1"/>
          <w:numId w:val="25"/>
        </w:numPr>
      </w:pPr>
      <w:r>
        <w:t xml:space="preserve">Here is an example </w:t>
      </w:r>
      <w:r w:rsidR="0077300B">
        <w:t xml:space="preserve">of </w:t>
      </w:r>
      <w:r>
        <w:t>how you can create it:</w:t>
      </w:r>
    </w:p>
    <w:p w14:paraId="716A2254" w14:textId="2FA1A601" w:rsidR="00820E77" w:rsidRDefault="00820E77" w:rsidP="00820E77"/>
    <w:p w14:paraId="676A3134" w14:textId="27FB6260" w:rsidR="00820E77" w:rsidRDefault="00543F20" w:rsidP="00820E77">
      <w:r>
        <w:rPr>
          <w:noProof/>
        </w:rPr>
        <w:drawing>
          <wp:inline distT="0" distB="0" distL="0" distR="0" wp14:anchorId="71F9CF5E" wp14:editId="1E01A6E4">
            <wp:extent cx="4794637" cy="2163221"/>
            <wp:effectExtent l="0" t="0" r="6350" b="889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99175" cy="2165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F9FF1" w14:textId="13CF4537" w:rsidR="00820E77" w:rsidRDefault="00820E77" w:rsidP="00543F20">
      <w:pPr>
        <w:tabs>
          <w:tab w:val="left" w:pos="4508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433D7B9" wp14:editId="084BE5F7">
                <wp:simplePos x="0" y="0"/>
                <wp:positionH relativeFrom="column">
                  <wp:posOffset>166895</wp:posOffset>
                </wp:positionH>
                <wp:positionV relativeFrom="paragraph">
                  <wp:posOffset>178683</wp:posOffset>
                </wp:positionV>
                <wp:extent cx="5829300" cy="2228850"/>
                <wp:effectExtent l="0" t="0" r="1905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29300" cy="2228850"/>
                          <a:chOff x="0" y="0"/>
                          <a:chExt cx="5829300" cy="222885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A screenshot of a compute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6800" cy="22288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474720" y="1343771"/>
                            <a:ext cx="2354580" cy="284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611E52" w14:textId="3F6D2E00" w:rsidR="00820E77" w:rsidRDefault="00820E77">
                              <w:r>
                                <w:t xml:space="preserve">Write your equation here.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433D7B9" id="Group 3" o:spid="_x0000_s1027" style="position:absolute;margin-left:13.15pt;margin-top:14.05pt;width:459pt;height:175.5pt;z-index:251661312" coordsize="58293,222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alt="A screenshot of a computer&#10;&#10;Description automatically generated with medium confidence" style="position:absolute;width:48768;height:22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">
                  <v:imagedata r:id="rId10" o:title="A screenshot of a computer&#10;&#10;Description automatically generated with medium confidence"/>
                </v:shape>
                <v:shape id="_x0000_s1029" type="#_x0000_t202" style="position:absolute;left:34747;top:13437;width:23546;height:28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">
                  <v:textbox>
                    <w:txbxContent>
                      <w:p w14:paraId="0E611E52" w14:textId="3F6D2E00" w:rsidR="00820E77" w:rsidRDefault="00820E77">
                        <w:r>
                          <w:t xml:space="preserve">Write your equation here.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0461988" w14:textId="2A6585EB" w:rsidR="00820E77" w:rsidRDefault="00820E77" w:rsidP="00820E77">
      <w:pPr>
        <w:pStyle w:val="ListParagraph"/>
        <w:tabs>
          <w:tab w:val="left" w:pos="4508"/>
        </w:tabs>
      </w:pPr>
    </w:p>
    <w:p w14:paraId="776DEF85" w14:textId="76424A51" w:rsidR="0097422B" w:rsidRDefault="0097422B" w:rsidP="0097422B">
      <w:pPr>
        <w:pStyle w:val="ListParagraph"/>
      </w:pPr>
    </w:p>
    <w:p w14:paraId="189905DD" w14:textId="617DAEAB" w:rsidR="00820E77" w:rsidRDefault="00820E77" w:rsidP="0097422B">
      <w:pPr>
        <w:pStyle w:val="ListParagraph"/>
      </w:pPr>
    </w:p>
    <w:p w14:paraId="4B3229F1" w14:textId="33A5A600" w:rsidR="00820E77" w:rsidRDefault="00820E77" w:rsidP="0097422B">
      <w:pPr>
        <w:pStyle w:val="ListParagraph"/>
      </w:pPr>
    </w:p>
    <w:p w14:paraId="6D1698E4" w14:textId="07D1250B" w:rsidR="00820E77" w:rsidRDefault="00820E77" w:rsidP="0097422B">
      <w:pPr>
        <w:pStyle w:val="ListParagraph"/>
      </w:pPr>
    </w:p>
    <w:p w14:paraId="3596DD8A" w14:textId="4C9DCCE5" w:rsidR="00820E77" w:rsidRDefault="00820E77" w:rsidP="0097422B">
      <w:pPr>
        <w:pStyle w:val="ListParagraph"/>
      </w:pPr>
    </w:p>
    <w:p w14:paraId="401F1948" w14:textId="3A8FF74B" w:rsidR="00820E77" w:rsidRDefault="00820E77" w:rsidP="0097422B">
      <w:pPr>
        <w:pStyle w:val="ListParagraph"/>
      </w:pPr>
    </w:p>
    <w:p w14:paraId="68B5AD7F" w14:textId="1B19C1EB" w:rsidR="00820E77" w:rsidRDefault="00820E77" w:rsidP="0097422B">
      <w:pPr>
        <w:pStyle w:val="ListParagraph"/>
      </w:pPr>
    </w:p>
    <w:p w14:paraId="20FA1BE7" w14:textId="39EA7D22" w:rsidR="00820E77" w:rsidRDefault="00820E77" w:rsidP="0097422B">
      <w:pPr>
        <w:pStyle w:val="ListParagraph"/>
      </w:pPr>
    </w:p>
    <w:p w14:paraId="309AD4A0" w14:textId="2EB224B0" w:rsidR="00820E77" w:rsidRDefault="00820E77" w:rsidP="0097422B">
      <w:pPr>
        <w:pStyle w:val="ListParagraph"/>
      </w:pPr>
    </w:p>
    <w:p w14:paraId="0E64252C" w14:textId="32F2B56B" w:rsidR="00820E77" w:rsidRDefault="00820E77" w:rsidP="0097422B">
      <w:pPr>
        <w:pStyle w:val="ListParagraph"/>
      </w:pPr>
    </w:p>
    <w:p w14:paraId="242698B3" w14:textId="77777777" w:rsidR="00820E77" w:rsidRDefault="00820E77" w:rsidP="0097422B">
      <w:pPr>
        <w:pStyle w:val="ListParagraph"/>
      </w:pPr>
    </w:p>
    <w:p w14:paraId="023141DE" w14:textId="2D077AE2" w:rsidR="00584E00" w:rsidRDefault="00584E00" w:rsidP="00584E00">
      <w:pPr>
        <w:pStyle w:val="Heading1"/>
      </w:pPr>
      <w:r>
        <w:lastRenderedPageBreak/>
        <w:t xml:space="preserve">Instruction and hints for </w:t>
      </w:r>
      <w:r>
        <w:t xml:space="preserve">password evaluator </w:t>
      </w:r>
      <w:r>
        <w:t xml:space="preserve">  </w:t>
      </w:r>
    </w:p>
    <w:p w14:paraId="4B9910ED" w14:textId="4A2B301D" w:rsidR="00584E00" w:rsidRDefault="00584E00" w:rsidP="00584E00"/>
    <w:p w14:paraId="20A105CC" w14:textId="77777777" w:rsidR="00584E00" w:rsidRDefault="00584E00" w:rsidP="00584E00">
      <w:pPr>
        <w:pStyle w:val="ListParagraph"/>
        <w:numPr>
          <w:ilvl w:val="0"/>
          <w:numId w:val="25"/>
        </w:numPr>
      </w:pPr>
      <w:r>
        <w:t>The script should have two main blocks:</w:t>
      </w:r>
    </w:p>
    <w:p w14:paraId="5C68298A" w14:textId="77777777" w:rsidR="00584E00" w:rsidRDefault="00584E00" w:rsidP="00584E00">
      <w:pPr>
        <w:pStyle w:val="ListParagraph"/>
        <w:numPr>
          <w:ilvl w:val="1"/>
          <w:numId w:val="25"/>
        </w:numPr>
      </w:pPr>
      <w:r w:rsidRPr="00376FDE">
        <w:rPr>
          <w:b/>
          <w:bCs/>
        </w:rPr>
        <w:t>Main block</w:t>
      </w:r>
      <w:r>
        <w:t xml:space="preserve">, in which there </w:t>
      </w:r>
      <w:proofErr w:type="gramStart"/>
      <w:r>
        <w:t>are</w:t>
      </w:r>
      <w:proofErr w:type="gramEnd"/>
    </w:p>
    <w:p w14:paraId="4AE3D35B" w14:textId="50143A28" w:rsidR="00584E00" w:rsidRDefault="00584E00" w:rsidP="00584E00">
      <w:pPr>
        <w:pStyle w:val="ListParagraph"/>
        <w:numPr>
          <w:ilvl w:val="2"/>
          <w:numId w:val="25"/>
        </w:numPr>
      </w:pPr>
      <w:r>
        <w:t xml:space="preserve">A statement for setting a password (e.g., </w:t>
      </w:r>
      <w:proofErr w:type="spellStart"/>
      <w:r>
        <w:t>my_pass</w:t>
      </w:r>
      <w:proofErr w:type="spellEnd"/>
      <w:r>
        <w:t xml:space="preserve"> = “TAE30!) and other required statements</w:t>
      </w:r>
    </w:p>
    <w:p w14:paraId="2D19F197" w14:textId="52BE81AD" w:rsidR="00584E00" w:rsidRDefault="00584E00" w:rsidP="00584E00">
      <w:pPr>
        <w:pStyle w:val="ListParagraph"/>
        <w:numPr>
          <w:ilvl w:val="2"/>
          <w:numId w:val="25"/>
        </w:numPr>
      </w:pPr>
      <w:r>
        <w:t xml:space="preserve">Call a function that </w:t>
      </w:r>
      <w:r>
        <w:t>evaluates the password</w:t>
      </w:r>
      <w:r>
        <w:t xml:space="preserve">. </w:t>
      </w:r>
    </w:p>
    <w:p w14:paraId="1A0D6DDD" w14:textId="2A8615D0" w:rsidR="00584E00" w:rsidRDefault="00873354" w:rsidP="00584E00">
      <w:pPr>
        <w:pStyle w:val="ListParagraph"/>
        <w:numPr>
          <w:ilvl w:val="2"/>
          <w:numId w:val="25"/>
        </w:numPr>
      </w:pPr>
      <w:r>
        <w:t>Comments as needed.</w:t>
      </w:r>
    </w:p>
    <w:p w14:paraId="3919B6C9" w14:textId="77777777" w:rsidR="00873354" w:rsidRDefault="00873354" w:rsidP="00873354">
      <w:pPr>
        <w:pStyle w:val="ListParagraph"/>
        <w:ind w:left="2160"/>
      </w:pPr>
    </w:p>
    <w:p w14:paraId="103C8776" w14:textId="77777777" w:rsidR="00584E00" w:rsidRDefault="00584E00" w:rsidP="00584E00">
      <w:pPr>
        <w:pStyle w:val="ListParagraph"/>
        <w:numPr>
          <w:ilvl w:val="1"/>
          <w:numId w:val="25"/>
        </w:numPr>
      </w:pPr>
      <w:r w:rsidRPr="00376FDE">
        <w:rPr>
          <w:b/>
          <w:bCs/>
        </w:rPr>
        <w:t>Your function block</w:t>
      </w:r>
      <w:r>
        <w:t xml:space="preserve">, which </w:t>
      </w:r>
    </w:p>
    <w:p w14:paraId="502C24B2" w14:textId="597B625F" w:rsidR="00873354" w:rsidRDefault="00873354" w:rsidP="00584E00">
      <w:pPr>
        <w:pStyle w:val="ListParagraph"/>
        <w:numPr>
          <w:ilvl w:val="2"/>
          <w:numId w:val="25"/>
        </w:numPr>
      </w:pPr>
      <w:proofErr w:type="spellStart"/>
      <w:r>
        <w:t>Prmopts</w:t>
      </w:r>
      <w:proofErr w:type="spellEnd"/>
      <w:r>
        <w:t xml:space="preserve"> users to enter a password. </w:t>
      </w:r>
    </w:p>
    <w:p w14:paraId="7D257AFA" w14:textId="07592FAE" w:rsidR="00584E00" w:rsidRDefault="00873354" w:rsidP="00584E00">
      <w:pPr>
        <w:pStyle w:val="ListParagraph"/>
        <w:numPr>
          <w:ilvl w:val="2"/>
          <w:numId w:val="25"/>
        </w:numPr>
      </w:pPr>
      <w:r>
        <w:t>Evaluates if the entered password is correct by comparing it to the set password (“TAE30!”)</w:t>
      </w:r>
      <w:r w:rsidR="00584E00">
        <w:t xml:space="preserve">. </w:t>
      </w:r>
    </w:p>
    <w:p w14:paraId="6CA8A711" w14:textId="14BC2B8F" w:rsidR="00584E00" w:rsidRDefault="00584E00" w:rsidP="006B31C7">
      <w:pPr>
        <w:pStyle w:val="ListParagraph"/>
        <w:numPr>
          <w:ilvl w:val="2"/>
          <w:numId w:val="25"/>
        </w:numPr>
      </w:pPr>
      <w:r>
        <w:t xml:space="preserve">Prints </w:t>
      </w:r>
      <w:r w:rsidR="00873354">
        <w:t xml:space="preserve">an </w:t>
      </w:r>
      <w:proofErr w:type="spellStart"/>
      <w:r w:rsidR="00873354">
        <w:t>apporipirte</w:t>
      </w:r>
      <w:proofErr w:type="spellEnd"/>
      <w:r>
        <w:t xml:space="preserve"> </w:t>
      </w:r>
      <w:r w:rsidR="00873354">
        <w:t>statement in the terminal</w:t>
      </w:r>
      <w:r>
        <w:t xml:space="preserve"> </w:t>
      </w:r>
      <w:r w:rsidR="00873354">
        <w:t xml:space="preserve">accordingly. </w:t>
      </w:r>
    </w:p>
    <w:p w14:paraId="43AF37E3" w14:textId="77777777" w:rsidR="00873354" w:rsidRDefault="00873354" w:rsidP="00873354">
      <w:pPr>
        <w:pStyle w:val="ListParagraph"/>
        <w:ind w:left="2160"/>
      </w:pPr>
    </w:p>
    <w:p w14:paraId="1D1E233A" w14:textId="77777777" w:rsidR="00584E00" w:rsidRDefault="00584E00" w:rsidP="00584E00">
      <w:r>
        <w:t>HINTS:</w:t>
      </w:r>
    </w:p>
    <w:p w14:paraId="5C6FE6BF" w14:textId="2D2FEA9C" w:rsidR="00584E00" w:rsidRDefault="00873354" w:rsidP="00584E00">
      <w:pPr>
        <w:pStyle w:val="ListParagraph"/>
        <w:numPr>
          <w:ilvl w:val="1"/>
          <w:numId w:val="25"/>
        </w:numPr>
      </w:pPr>
      <w:r>
        <w:t xml:space="preserve">Password evaluation can be done in a for loop (repeat) for three times. </w:t>
      </w:r>
    </w:p>
    <w:p w14:paraId="19BCDEB5" w14:textId="2B06A77A" w:rsidR="00873354" w:rsidRDefault="00873354" w:rsidP="00873354">
      <w:pPr>
        <w:pStyle w:val="ListParagraph"/>
        <w:numPr>
          <w:ilvl w:val="1"/>
          <w:numId w:val="25"/>
        </w:numPr>
      </w:pPr>
      <w:r>
        <w:t>If the password is correct, we should exit the loop</w:t>
      </w:r>
      <w:r>
        <w:t>,</w:t>
      </w:r>
      <w:r>
        <w:t xml:space="preserve"> as there is no need for another attempt. </w:t>
      </w:r>
    </w:p>
    <w:p w14:paraId="3953AE24" w14:textId="4220717F" w:rsidR="00873354" w:rsidRDefault="00873354" w:rsidP="00873354">
      <w:pPr>
        <w:pStyle w:val="ListParagraph"/>
        <w:numPr>
          <w:ilvl w:val="1"/>
          <w:numId w:val="25"/>
        </w:numPr>
      </w:pPr>
      <w:r>
        <w:t>If the password is incorrect, print an appropriate statement in the terminal and prompt the user to enter a new password (another attempt).</w:t>
      </w:r>
    </w:p>
    <w:p w14:paraId="148E111F" w14:textId="31D91369" w:rsidR="00873354" w:rsidRDefault="00873354" w:rsidP="00584E00">
      <w:pPr>
        <w:pStyle w:val="ListParagraph"/>
        <w:numPr>
          <w:ilvl w:val="1"/>
          <w:numId w:val="25"/>
        </w:numPr>
      </w:pPr>
      <w:r>
        <w:t xml:space="preserve">You should keep track of the number of attempts. If the number of attempts reaches the defined threshold (e.g., 3), print a statement in the terminal and stop the process (users are not allowed to enter a new password). </w:t>
      </w:r>
    </w:p>
    <w:p w14:paraId="6FCA5EF9" w14:textId="26F7A8FE" w:rsidR="00873354" w:rsidRDefault="00873354" w:rsidP="00584E00">
      <w:pPr>
        <w:pStyle w:val="ListParagraph"/>
        <w:numPr>
          <w:ilvl w:val="1"/>
          <w:numId w:val="25"/>
        </w:numPr>
      </w:pPr>
      <w:r>
        <w:t xml:space="preserve">To keep track of the number of attempts, you can </w:t>
      </w:r>
      <w:r w:rsidR="009F54C1">
        <w:t>increment</w:t>
      </w:r>
      <w:r>
        <w:t xml:space="preserve"> a </w:t>
      </w:r>
      <w:r w:rsidR="009F54C1">
        <w:t xml:space="preserve">variable that is pre-defined to zero before entering the for loop. Each time the user enters a password, the pre-defined variable is incremented by one until it becomes equal to the threshold (e.g., 3). </w:t>
      </w:r>
    </w:p>
    <w:p w14:paraId="19F5C293" w14:textId="77777777" w:rsidR="00873354" w:rsidRDefault="00873354" w:rsidP="00873354">
      <w:pPr>
        <w:pStyle w:val="ListParagraph"/>
        <w:ind w:left="1440"/>
      </w:pPr>
    </w:p>
    <w:p w14:paraId="5BC0C129" w14:textId="77777777" w:rsidR="00820E77" w:rsidRDefault="00820E77" w:rsidP="0097422B">
      <w:pPr>
        <w:pStyle w:val="ListParagraph"/>
      </w:pPr>
    </w:p>
    <w:p w14:paraId="25E3186D" w14:textId="2BE95F6F" w:rsidR="009B15A7" w:rsidRPr="0097422B" w:rsidRDefault="009B15A7" w:rsidP="0097422B">
      <w:pPr>
        <w:rPr>
          <w:b/>
          <w:bCs/>
        </w:rPr>
      </w:pPr>
      <w:r w:rsidRPr="0097422B">
        <w:rPr>
          <w:b/>
          <w:bCs/>
        </w:rPr>
        <w:t>Useful resources</w:t>
      </w:r>
    </w:p>
    <w:p w14:paraId="693E52B2" w14:textId="45E47A9E" w:rsidR="00D07DCA" w:rsidRDefault="00D07DCA" w:rsidP="00D07DCA">
      <w:r w:rsidRPr="00D07DCA">
        <w:t xml:space="preserve">Propeller </w:t>
      </w:r>
      <w:proofErr w:type="spellStart"/>
      <w:r w:rsidRPr="00D07DCA">
        <w:t>BlocklyProp</w:t>
      </w:r>
      <w:proofErr w:type="spellEnd"/>
      <w:r w:rsidRPr="00D07DCA">
        <w:t xml:space="preserve"> Block Reference</w:t>
      </w:r>
    </w:p>
    <w:p w14:paraId="6940E719" w14:textId="5F8AECEE" w:rsidR="00D07DCA" w:rsidRDefault="00000000" w:rsidP="00D07DCA">
      <w:hyperlink r:id="rId11" w:history="1">
        <w:r w:rsidR="00D07DCA" w:rsidRPr="00D614F2">
          <w:rPr>
            <w:rStyle w:val="Hyperlink"/>
          </w:rPr>
          <w:t>https://learn.parallax.com/support/reference/propeller-blocklyprop-block-reference</w:t>
        </w:r>
      </w:hyperlink>
    </w:p>
    <w:p w14:paraId="5C3A5BE6" w14:textId="77777777" w:rsidR="00D07DCA" w:rsidRPr="00D07DCA" w:rsidRDefault="00D07DCA" w:rsidP="00D07DCA"/>
    <w:p w14:paraId="16F7D570" w14:textId="77777777" w:rsidR="009B15A7" w:rsidRPr="009B15A7" w:rsidRDefault="00000000" w:rsidP="009B15A7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4472C4" w:themeColor="accent1"/>
        </w:rPr>
      </w:pPr>
      <w:hyperlink r:id="rId12" w:history="1">
        <w:r w:rsidR="009B15A7" w:rsidRPr="009B15A7">
          <w:rPr>
            <w:rStyle w:val="Hyperlink"/>
            <w:rFonts w:ascii="Calibri" w:hAnsi="Calibri" w:cs="Calibri"/>
            <w:b/>
            <w:bCs/>
            <w:color w:val="4472C4" w:themeColor="accent1"/>
          </w:rPr>
          <w:t>Variable Blocks</w:t>
        </w:r>
      </w:hyperlink>
    </w:p>
    <w:p w14:paraId="3CC3F7D7" w14:textId="77777777" w:rsidR="009B15A7" w:rsidRPr="009B15A7" w:rsidRDefault="00000000" w:rsidP="009B15A7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4472C4" w:themeColor="accent1"/>
        </w:rPr>
      </w:pPr>
      <w:hyperlink r:id="rId13" w:history="1">
        <w:r w:rsidR="009B15A7" w:rsidRPr="009B15A7">
          <w:rPr>
            <w:rStyle w:val="Hyperlink"/>
            <w:rFonts w:ascii="Calibri" w:hAnsi="Calibri" w:cs="Calibri"/>
            <w:b/>
            <w:bCs/>
            <w:color w:val="4472C4" w:themeColor="accent1"/>
          </w:rPr>
          <w:t>Terminal Talk</w:t>
        </w:r>
      </w:hyperlink>
    </w:p>
    <w:p w14:paraId="4507B7E4" w14:textId="77777777" w:rsidR="009B15A7" w:rsidRPr="009B15A7" w:rsidRDefault="00000000" w:rsidP="009B15A7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4472C4" w:themeColor="accent1"/>
        </w:rPr>
      </w:pPr>
      <w:hyperlink r:id="rId14" w:history="1">
        <w:r w:rsidR="009B15A7" w:rsidRPr="009B15A7">
          <w:rPr>
            <w:rStyle w:val="Hyperlink"/>
            <w:rFonts w:ascii="Calibri" w:hAnsi="Calibri" w:cs="Calibri"/>
            <w:b/>
            <w:bCs/>
            <w:color w:val="4472C4" w:themeColor="accent1"/>
          </w:rPr>
          <w:t>Values and Math Blocks</w:t>
        </w:r>
      </w:hyperlink>
    </w:p>
    <w:p w14:paraId="542675ED" w14:textId="77777777" w:rsidR="009B15A7" w:rsidRPr="009B15A7" w:rsidRDefault="00000000" w:rsidP="009B15A7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4472C4" w:themeColor="accent1"/>
        </w:rPr>
      </w:pPr>
      <w:hyperlink r:id="rId15" w:history="1">
        <w:r w:rsidR="009B15A7" w:rsidRPr="009B15A7">
          <w:rPr>
            <w:rStyle w:val="Hyperlink"/>
            <w:rFonts w:ascii="Calibri" w:hAnsi="Calibri" w:cs="Calibri"/>
            <w:b/>
            <w:bCs/>
            <w:color w:val="4472C4" w:themeColor="accent1"/>
          </w:rPr>
          <w:t>Making Decisions</w:t>
        </w:r>
      </w:hyperlink>
    </w:p>
    <w:p w14:paraId="6C234359" w14:textId="236D8999" w:rsidR="009B15A7" w:rsidRPr="009B15A7" w:rsidRDefault="00000000" w:rsidP="009B15A7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4472C4" w:themeColor="accent1"/>
        </w:rPr>
      </w:pPr>
      <w:hyperlink r:id="rId16" w:history="1">
        <w:r w:rsidR="009B15A7" w:rsidRPr="009B15A7">
          <w:rPr>
            <w:rStyle w:val="Hyperlink"/>
            <w:rFonts w:ascii="Calibri" w:hAnsi="Calibri" w:cs="Calibri"/>
            <w:b/>
            <w:bCs/>
            <w:color w:val="4472C4" w:themeColor="accent1"/>
          </w:rPr>
          <w:t>Blocks that Repeat</w:t>
        </w:r>
      </w:hyperlink>
    </w:p>
    <w:p w14:paraId="504C1DA4" w14:textId="05FCD5A8" w:rsidR="009B15A7" w:rsidRPr="00D07DCA" w:rsidRDefault="00000000" w:rsidP="00D07DCA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4472C4" w:themeColor="accent1"/>
        </w:rPr>
      </w:pPr>
      <w:hyperlink r:id="rId17" w:history="1">
        <w:r w:rsidR="009B15A7" w:rsidRPr="009B15A7">
          <w:rPr>
            <w:rStyle w:val="Hyperlink"/>
            <w:rFonts w:ascii="Calibri" w:hAnsi="Calibri" w:cs="Calibri"/>
            <w:b/>
            <w:bCs/>
            <w:color w:val="4472C4" w:themeColor="accent1"/>
          </w:rPr>
          <w:t>Functions</w:t>
        </w:r>
      </w:hyperlink>
    </w:p>
    <w:sectPr w:rsidR="009B15A7" w:rsidRPr="00D07DCA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227EF" w14:textId="77777777" w:rsidR="00EE1BEC" w:rsidRDefault="00EE1BEC" w:rsidP="00E54500">
      <w:pPr>
        <w:spacing w:line="240" w:lineRule="auto"/>
      </w:pPr>
      <w:r>
        <w:separator/>
      </w:r>
    </w:p>
  </w:endnote>
  <w:endnote w:type="continuationSeparator" w:id="0">
    <w:p w14:paraId="3786D6CB" w14:textId="77777777" w:rsidR="00EE1BEC" w:rsidRDefault="00EE1BEC" w:rsidP="00E545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8723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91E26E" w14:textId="29F21953" w:rsidR="0080052B" w:rsidRDefault="008005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44616D" w14:textId="77777777" w:rsidR="00E54500" w:rsidRDefault="00E545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718B4" w14:textId="77777777" w:rsidR="00EE1BEC" w:rsidRDefault="00EE1BEC" w:rsidP="00E54500">
      <w:pPr>
        <w:spacing w:line="240" w:lineRule="auto"/>
      </w:pPr>
      <w:r>
        <w:separator/>
      </w:r>
    </w:p>
  </w:footnote>
  <w:footnote w:type="continuationSeparator" w:id="0">
    <w:p w14:paraId="0C22081C" w14:textId="77777777" w:rsidR="00EE1BEC" w:rsidRDefault="00EE1BEC" w:rsidP="00E545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81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0"/>
      <w:gridCol w:w="6485"/>
      <w:gridCol w:w="2605"/>
    </w:tblGrid>
    <w:tr w:rsidR="000C0DD0" w14:paraId="7DB70A43" w14:textId="77777777" w:rsidTr="009E7B2E">
      <w:tc>
        <w:tcPr>
          <w:tcW w:w="1800" w:type="dxa"/>
        </w:tcPr>
        <w:p w14:paraId="518B0564" w14:textId="183E9266" w:rsidR="000C0DD0" w:rsidRDefault="000C0DD0">
          <w:pPr>
            <w:pStyle w:val="Header"/>
          </w:pPr>
          <w:r>
            <w:t>TAE 30</w:t>
          </w:r>
        </w:p>
      </w:tc>
      <w:tc>
        <w:tcPr>
          <w:tcW w:w="6485" w:type="dxa"/>
          <w:vMerge w:val="restart"/>
          <w:vAlign w:val="center"/>
        </w:tcPr>
        <w:p w14:paraId="77D2BBE9" w14:textId="77777777" w:rsidR="009E7B2E" w:rsidRDefault="00B02C88" w:rsidP="000C0DD0">
          <w:pPr>
            <w:pStyle w:val="Header"/>
            <w:jc w:val="center"/>
          </w:pPr>
          <w:proofErr w:type="spellStart"/>
          <w:r>
            <w:t>Blockly</w:t>
          </w:r>
          <w:proofErr w:type="spellEnd"/>
          <w:r>
            <w:t xml:space="preserve"> Programming</w:t>
          </w:r>
          <w:r w:rsidR="009E7B2E">
            <w:t xml:space="preserve"> </w:t>
          </w:r>
        </w:p>
        <w:p w14:paraId="5D5AB3C1" w14:textId="6B6AB5F0" w:rsidR="000C0DD0" w:rsidRDefault="009E7B2E" w:rsidP="000C0DD0">
          <w:pPr>
            <w:pStyle w:val="Header"/>
            <w:jc w:val="center"/>
          </w:pPr>
          <w:r>
            <w:t>(</w:t>
          </w:r>
          <w:proofErr w:type="gramStart"/>
          <w:r>
            <w:t>temperature</w:t>
          </w:r>
          <w:proofErr w:type="gramEnd"/>
          <w:r>
            <w:t xml:space="preserve"> conversion and password evaluator)</w:t>
          </w:r>
        </w:p>
      </w:tc>
      <w:tc>
        <w:tcPr>
          <w:tcW w:w="2605" w:type="dxa"/>
        </w:tcPr>
        <w:p w14:paraId="7BAED890" w14:textId="26384B45" w:rsidR="000C0DD0" w:rsidRDefault="000C0DD0">
          <w:pPr>
            <w:pStyle w:val="Header"/>
          </w:pPr>
          <w:r>
            <w:t xml:space="preserve">Due: </w:t>
          </w:r>
          <w:r w:rsidR="00B02C88">
            <w:t>April 2</w:t>
          </w:r>
          <w:r w:rsidR="009E7B2E">
            <w:t>5</w:t>
          </w:r>
          <w:r w:rsidR="00B02C88">
            <w:t>, 11:59 PM</w:t>
          </w:r>
        </w:p>
      </w:tc>
    </w:tr>
    <w:tr w:rsidR="000C0DD0" w14:paraId="460AFF5C" w14:textId="77777777" w:rsidTr="009E7B2E">
      <w:tc>
        <w:tcPr>
          <w:tcW w:w="1800" w:type="dxa"/>
        </w:tcPr>
        <w:p w14:paraId="7211B994" w14:textId="74AE446C" w:rsidR="000C0DD0" w:rsidRPr="000C0DD0" w:rsidRDefault="000C0DD0">
          <w:pPr>
            <w:pStyle w:val="Header"/>
            <w:rPr>
              <w:b/>
              <w:bCs/>
            </w:rPr>
          </w:pPr>
          <w:r w:rsidRPr="000C0DD0">
            <w:rPr>
              <w:b/>
              <w:bCs/>
            </w:rPr>
            <w:t xml:space="preserve">Week </w:t>
          </w:r>
          <w:r w:rsidR="009E7B2E">
            <w:rPr>
              <w:b/>
              <w:bCs/>
            </w:rPr>
            <w:t>3</w:t>
          </w:r>
        </w:p>
      </w:tc>
      <w:tc>
        <w:tcPr>
          <w:tcW w:w="6485" w:type="dxa"/>
          <w:vMerge/>
        </w:tcPr>
        <w:p w14:paraId="2D094BBE" w14:textId="77777777" w:rsidR="000C0DD0" w:rsidRDefault="000C0DD0">
          <w:pPr>
            <w:pStyle w:val="Header"/>
          </w:pPr>
        </w:p>
      </w:tc>
      <w:tc>
        <w:tcPr>
          <w:tcW w:w="2605" w:type="dxa"/>
        </w:tcPr>
        <w:p w14:paraId="58AB7DEE" w14:textId="77777777" w:rsidR="000C0DD0" w:rsidRDefault="000C0DD0">
          <w:pPr>
            <w:pStyle w:val="Header"/>
          </w:pPr>
        </w:p>
      </w:tc>
    </w:tr>
  </w:tbl>
  <w:p w14:paraId="415C4B67" w14:textId="77777777" w:rsidR="00E54500" w:rsidRDefault="00E545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48F8"/>
    <w:multiLevelType w:val="multilevel"/>
    <w:tmpl w:val="3236C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3C6DE2"/>
    <w:multiLevelType w:val="hybridMultilevel"/>
    <w:tmpl w:val="837CA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533AB"/>
    <w:multiLevelType w:val="hybridMultilevel"/>
    <w:tmpl w:val="36BC433C"/>
    <w:lvl w:ilvl="0" w:tplc="2C3C88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872"/>
    <w:multiLevelType w:val="hybridMultilevel"/>
    <w:tmpl w:val="53FC7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B7953"/>
    <w:multiLevelType w:val="multilevel"/>
    <w:tmpl w:val="6C50A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65621F"/>
    <w:multiLevelType w:val="hybridMultilevel"/>
    <w:tmpl w:val="24A8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00378"/>
    <w:multiLevelType w:val="multilevel"/>
    <w:tmpl w:val="6FDCA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10410E"/>
    <w:multiLevelType w:val="multilevel"/>
    <w:tmpl w:val="D88E6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083E3E"/>
    <w:multiLevelType w:val="multilevel"/>
    <w:tmpl w:val="2960C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08548C5"/>
    <w:multiLevelType w:val="hybridMultilevel"/>
    <w:tmpl w:val="F7B4698E"/>
    <w:lvl w:ilvl="0" w:tplc="0A4074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0081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644E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721F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04E0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9C99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B01F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4E24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D8C8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7622356"/>
    <w:multiLevelType w:val="hybridMultilevel"/>
    <w:tmpl w:val="64FEDA0A"/>
    <w:lvl w:ilvl="0" w:tplc="0EAC5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741EB2"/>
    <w:multiLevelType w:val="hybridMultilevel"/>
    <w:tmpl w:val="B21A39BE"/>
    <w:lvl w:ilvl="0" w:tplc="DF8EE08A">
      <w:start w:val="1"/>
      <w:numFmt w:val="decimal"/>
      <w:lvlText w:val="Step %1."/>
      <w:lvlJc w:val="left"/>
      <w:pPr>
        <w:ind w:left="1620" w:hanging="360"/>
      </w:pPr>
      <w:rPr>
        <w:rFonts w:ascii="Calibri" w:hAnsi="Calibri" w:hint="default"/>
        <w:b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2A0F4040"/>
    <w:multiLevelType w:val="hybridMultilevel"/>
    <w:tmpl w:val="B1FEF900"/>
    <w:lvl w:ilvl="0" w:tplc="C49C45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63121D"/>
    <w:multiLevelType w:val="multilevel"/>
    <w:tmpl w:val="1EAC3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961E9D"/>
    <w:multiLevelType w:val="hybridMultilevel"/>
    <w:tmpl w:val="BFEA1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C001A8"/>
    <w:multiLevelType w:val="hybridMultilevel"/>
    <w:tmpl w:val="FAE23894"/>
    <w:lvl w:ilvl="0" w:tplc="18D64F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956A08"/>
    <w:multiLevelType w:val="hybridMultilevel"/>
    <w:tmpl w:val="0FCEAB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9B1452"/>
    <w:multiLevelType w:val="multilevel"/>
    <w:tmpl w:val="A57AD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08283B"/>
    <w:multiLevelType w:val="multilevel"/>
    <w:tmpl w:val="2CBA4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C025EFE"/>
    <w:multiLevelType w:val="multilevel"/>
    <w:tmpl w:val="EFCC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AED34AC"/>
    <w:multiLevelType w:val="hybridMultilevel"/>
    <w:tmpl w:val="B9AEF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ED2E53"/>
    <w:multiLevelType w:val="hybridMultilevel"/>
    <w:tmpl w:val="CF4658DA"/>
    <w:lvl w:ilvl="0" w:tplc="DF8EE08A">
      <w:start w:val="1"/>
      <w:numFmt w:val="decimal"/>
      <w:lvlText w:val="Step %1."/>
      <w:lvlJc w:val="left"/>
      <w:pPr>
        <w:ind w:left="1665" w:hanging="360"/>
      </w:pPr>
      <w:rPr>
        <w:rFonts w:ascii="Calibri" w:hAnsi="Calibri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22" w15:restartNumberingAfterBreak="0">
    <w:nsid w:val="54F74BFF"/>
    <w:multiLevelType w:val="multilevel"/>
    <w:tmpl w:val="6A282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A111479"/>
    <w:multiLevelType w:val="multilevel"/>
    <w:tmpl w:val="51104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7F08EE"/>
    <w:multiLevelType w:val="multilevel"/>
    <w:tmpl w:val="7534E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EE1435"/>
    <w:multiLevelType w:val="multilevel"/>
    <w:tmpl w:val="EE9421F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44F64B9"/>
    <w:multiLevelType w:val="hybridMultilevel"/>
    <w:tmpl w:val="CA804928"/>
    <w:lvl w:ilvl="0" w:tplc="FB9C14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009C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08F6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A6BE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D00D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9E57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EC7C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0504A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4E75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7E21805"/>
    <w:multiLevelType w:val="hybridMultilevel"/>
    <w:tmpl w:val="26CCC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445FDC"/>
    <w:multiLevelType w:val="multilevel"/>
    <w:tmpl w:val="A6545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7686915">
    <w:abstractNumId w:val="3"/>
  </w:num>
  <w:num w:numId="2" w16cid:durableId="934247882">
    <w:abstractNumId w:val="5"/>
  </w:num>
  <w:num w:numId="3" w16cid:durableId="678625890">
    <w:abstractNumId w:val="6"/>
  </w:num>
  <w:num w:numId="4" w16cid:durableId="203449465">
    <w:abstractNumId w:val="22"/>
  </w:num>
  <w:num w:numId="5" w16cid:durableId="1214540143">
    <w:abstractNumId w:val="18"/>
  </w:num>
  <w:num w:numId="6" w16cid:durableId="1499227478">
    <w:abstractNumId w:val="7"/>
  </w:num>
  <w:num w:numId="7" w16cid:durableId="587420714">
    <w:abstractNumId w:val="19"/>
  </w:num>
  <w:num w:numId="8" w16cid:durableId="500968378">
    <w:abstractNumId w:val="23"/>
  </w:num>
  <w:num w:numId="9" w16cid:durableId="1477331089">
    <w:abstractNumId w:val="17"/>
  </w:num>
  <w:num w:numId="10" w16cid:durableId="402988424">
    <w:abstractNumId w:val="24"/>
  </w:num>
  <w:num w:numId="11" w16cid:durableId="946741255">
    <w:abstractNumId w:val="4"/>
  </w:num>
  <w:num w:numId="12" w16cid:durableId="848899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start w:val="1"/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hint="default"/>
          <w:sz w:val="20"/>
        </w:rPr>
      </w:lvl>
    </w:lvlOverride>
    <w:lvlOverride w:ilvl="3">
      <w:lvl w:ilvl="3" w:tentative="1">
        <w:start w:val="1"/>
        <w:numFmt w:val="bullet"/>
        <w:lvlText w:val=""/>
        <w:lvlJc w:val="left"/>
        <w:pPr>
          <w:tabs>
            <w:tab w:val="num" w:pos="2880"/>
          </w:tabs>
          <w:ind w:left="2880" w:hanging="360"/>
        </w:pPr>
        <w:rPr>
          <w:rFonts w:ascii="Wingdings" w:hAnsi="Wingdings" w:hint="default"/>
          <w:sz w:val="20"/>
        </w:rPr>
      </w:lvl>
    </w:lvlOverride>
    <w:lvlOverride w:ilvl="4">
      <w:lvl w:ilvl="4" w:tentative="1">
        <w:start w:val="1"/>
        <w:numFmt w:val="bullet"/>
        <w:lvlText w:val=""/>
        <w:lvlJc w:val="left"/>
        <w:pPr>
          <w:tabs>
            <w:tab w:val="num" w:pos="3600"/>
          </w:tabs>
          <w:ind w:left="3600" w:hanging="360"/>
        </w:pPr>
        <w:rPr>
          <w:rFonts w:ascii="Wingdings" w:hAnsi="Wingdings" w:hint="default"/>
          <w:sz w:val="20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hint="default"/>
          <w:sz w:val="20"/>
        </w:rPr>
      </w:lvl>
    </w:lvlOverride>
    <w:lvlOverride w:ilvl="6">
      <w:lvl w:ilvl="6" w:tentative="1">
        <w:start w:val="1"/>
        <w:numFmt w:val="bullet"/>
        <w:lvlText w:val=""/>
        <w:lvlJc w:val="left"/>
        <w:pPr>
          <w:tabs>
            <w:tab w:val="num" w:pos="5040"/>
          </w:tabs>
          <w:ind w:left="5040" w:hanging="360"/>
        </w:pPr>
        <w:rPr>
          <w:rFonts w:ascii="Wingdings" w:hAnsi="Wingdings" w:hint="default"/>
          <w:sz w:val="20"/>
        </w:rPr>
      </w:lvl>
    </w:lvlOverride>
    <w:lvlOverride w:ilvl="7">
      <w:lvl w:ilvl="7" w:tentative="1">
        <w:start w:val="1"/>
        <w:numFmt w:val="bullet"/>
        <w:lvlText w:val=""/>
        <w:lvlJc w:val="left"/>
        <w:pPr>
          <w:tabs>
            <w:tab w:val="num" w:pos="5760"/>
          </w:tabs>
          <w:ind w:left="5760" w:hanging="360"/>
        </w:pPr>
        <w:rPr>
          <w:rFonts w:ascii="Wingdings" w:hAnsi="Wingdings" w:hint="default"/>
          <w:sz w:val="20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hint="default"/>
          <w:sz w:val="20"/>
        </w:rPr>
      </w:lvl>
    </w:lvlOverride>
  </w:num>
  <w:num w:numId="13" w16cid:durableId="1360005940">
    <w:abstractNumId w:val="2"/>
  </w:num>
  <w:num w:numId="14" w16cid:durableId="1388989915">
    <w:abstractNumId w:val="25"/>
  </w:num>
  <w:num w:numId="15" w16cid:durableId="1813861774">
    <w:abstractNumId w:val="20"/>
  </w:num>
  <w:num w:numId="16" w16cid:durableId="795950609">
    <w:abstractNumId w:val="1"/>
  </w:num>
  <w:num w:numId="17" w16cid:durableId="1849443470">
    <w:abstractNumId w:val="12"/>
  </w:num>
  <w:num w:numId="18" w16cid:durableId="1613052566">
    <w:abstractNumId w:val="27"/>
  </w:num>
  <w:num w:numId="19" w16cid:durableId="702753028">
    <w:abstractNumId w:val="21"/>
  </w:num>
  <w:num w:numId="20" w16cid:durableId="1046485442">
    <w:abstractNumId w:val="11"/>
  </w:num>
  <w:num w:numId="21" w16cid:durableId="103617183">
    <w:abstractNumId w:val="15"/>
  </w:num>
  <w:num w:numId="22" w16cid:durableId="2130659749">
    <w:abstractNumId w:val="10"/>
  </w:num>
  <w:num w:numId="23" w16cid:durableId="1033461212">
    <w:abstractNumId w:val="13"/>
  </w:num>
  <w:num w:numId="24" w16cid:durableId="1979341069">
    <w:abstractNumId w:val="16"/>
  </w:num>
  <w:num w:numId="25" w16cid:durableId="406079263">
    <w:abstractNumId w:val="14"/>
  </w:num>
  <w:num w:numId="26" w16cid:durableId="88703101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7" w16cid:durableId="1374621930">
    <w:abstractNumId w:val="2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8" w16cid:durableId="554660136">
    <w:abstractNumId w:val="9"/>
  </w:num>
  <w:num w:numId="29" w16cid:durableId="211539413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TA1NDMzNzCyMDdU0lEKTi0uzszPAykwNKgFAGXUhM8tAAAA"/>
  </w:docVars>
  <w:rsids>
    <w:rsidRoot w:val="00DE1253"/>
    <w:rsid w:val="00050A74"/>
    <w:rsid w:val="000C0DD0"/>
    <w:rsid w:val="001E4D53"/>
    <w:rsid w:val="00214BDB"/>
    <w:rsid w:val="002636A7"/>
    <w:rsid w:val="00275084"/>
    <w:rsid w:val="00280F9D"/>
    <w:rsid w:val="002B19A8"/>
    <w:rsid w:val="002F7239"/>
    <w:rsid w:val="00354502"/>
    <w:rsid w:val="00364C0D"/>
    <w:rsid w:val="00376FDE"/>
    <w:rsid w:val="003D6000"/>
    <w:rsid w:val="003F42D5"/>
    <w:rsid w:val="004461F3"/>
    <w:rsid w:val="004536D1"/>
    <w:rsid w:val="004879AF"/>
    <w:rsid w:val="004F7EB5"/>
    <w:rsid w:val="00543F20"/>
    <w:rsid w:val="005629C8"/>
    <w:rsid w:val="00584E00"/>
    <w:rsid w:val="00657575"/>
    <w:rsid w:val="006A65E1"/>
    <w:rsid w:val="006A6A34"/>
    <w:rsid w:val="0077300B"/>
    <w:rsid w:val="007A74DD"/>
    <w:rsid w:val="0080052B"/>
    <w:rsid w:val="00820E77"/>
    <w:rsid w:val="00846DCF"/>
    <w:rsid w:val="00873354"/>
    <w:rsid w:val="00880A7A"/>
    <w:rsid w:val="008B6E43"/>
    <w:rsid w:val="008F6457"/>
    <w:rsid w:val="0097422B"/>
    <w:rsid w:val="009B15A7"/>
    <w:rsid w:val="009E7B2E"/>
    <w:rsid w:val="009F54C1"/>
    <w:rsid w:val="00AD087C"/>
    <w:rsid w:val="00AD2679"/>
    <w:rsid w:val="00AD5CD0"/>
    <w:rsid w:val="00B02C88"/>
    <w:rsid w:val="00B436A6"/>
    <w:rsid w:val="00B65E7E"/>
    <w:rsid w:val="00BE2739"/>
    <w:rsid w:val="00CE318D"/>
    <w:rsid w:val="00D07DCA"/>
    <w:rsid w:val="00D41CCE"/>
    <w:rsid w:val="00DA70FC"/>
    <w:rsid w:val="00DC246C"/>
    <w:rsid w:val="00DE1253"/>
    <w:rsid w:val="00DF0422"/>
    <w:rsid w:val="00DF40A8"/>
    <w:rsid w:val="00E44D53"/>
    <w:rsid w:val="00E54500"/>
    <w:rsid w:val="00E67EA5"/>
    <w:rsid w:val="00E7467D"/>
    <w:rsid w:val="00EE1BEC"/>
    <w:rsid w:val="00F23A2C"/>
    <w:rsid w:val="00F75CB7"/>
    <w:rsid w:val="00FB5C67"/>
    <w:rsid w:val="00FC5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8E764"/>
  <w15:chartTrackingRefBased/>
  <w15:docId w15:val="{D26CDC48-4D26-4B1E-80DE-C112F6B23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4E00"/>
    <w:pPr>
      <w:spacing w:after="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4D53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5E7E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0E7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354502"/>
  </w:style>
  <w:style w:type="character" w:styleId="Hyperlink">
    <w:name w:val="Hyperlink"/>
    <w:basedOn w:val="DefaultParagraphFont"/>
    <w:uiPriority w:val="99"/>
    <w:unhideWhenUsed/>
    <w:rsid w:val="003545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450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44D53"/>
    <w:rPr>
      <w:rFonts w:eastAsiaTheme="majorEastAsia" w:cstheme="majorBidi"/>
      <w:b/>
      <w:color w:val="000000" w:themeColor="text1"/>
      <w:sz w:val="28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65E7E"/>
    <w:rPr>
      <w:rFonts w:eastAsiaTheme="majorEastAsia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DC246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44D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E44D53"/>
    <w:rPr>
      <w:b/>
      <w:bCs/>
    </w:rPr>
  </w:style>
  <w:style w:type="paragraph" w:customStyle="1" w:styleId="menuitem">
    <w:name w:val="menu__item"/>
    <w:basedOn w:val="Normal"/>
    <w:rsid w:val="003F42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E5450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50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5450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500"/>
    <w:rPr>
      <w:sz w:val="24"/>
    </w:rPr>
  </w:style>
  <w:style w:type="table" w:styleId="TableGrid">
    <w:name w:val="Table Grid"/>
    <w:basedOn w:val="TableNormal"/>
    <w:uiPriority w:val="39"/>
    <w:rsid w:val="000C0D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D087C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0E7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457484">
          <w:marLeft w:val="0"/>
          <w:marRight w:val="0"/>
          <w:marTop w:val="0"/>
          <w:marBottom w:val="0"/>
          <w:divBdr>
            <w:top w:val="single" w:sz="6" w:space="5" w:color="DDDDDD"/>
            <w:left w:val="single" w:sz="6" w:space="19" w:color="DDDDDD"/>
            <w:bottom w:val="single" w:sz="6" w:space="3" w:color="DDDDDD"/>
            <w:right w:val="single" w:sz="6" w:space="4" w:color="DDDDDD"/>
          </w:divBdr>
        </w:div>
      </w:divsChild>
    </w:div>
    <w:div w:id="4269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7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3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96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4662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63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5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942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8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4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3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2933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4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8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44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790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2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481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1430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44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learn.parallax.com/tutorials/language/blocklyprop/simple-blocklyprop-programs-propeller-boards/terminal-talk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youtu.be/iIXOUj8WMWo" TargetMode="External"/><Relationship Id="rId12" Type="http://schemas.openxmlformats.org/officeDocument/2006/relationships/hyperlink" Target="https://learn.parallax.com/tutorials/language/blocklyprop/simple-blocklyprop-programs-propeller-boards/variable-blocks" TargetMode="External"/><Relationship Id="rId17" Type="http://schemas.openxmlformats.org/officeDocument/2006/relationships/hyperlink" Target="https://learn.parallax.com/support/reference/propeller-blocklyprop-block-reference/functions" TargetMode="External"/><Relationship Id="rId2" Type="http://schemas.openxmlformats.org/officeDocument/2006/relationships/styles" Target="styles.xml"/><Relationship Id="rId16" Type="http://schemas.openxmlformats.org/officeDocument/2006/relationships/hyperlink" Target="https://learn.parallax.com/tutorials/language/blocklyprop/simple-blocklyprop-programs-propeller-boards/blocks-repeat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earn.parallax.com/support/reference/propeller-blocklyprop-block-referenc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learn.parallax.com/tutorials/language/blocklyprop/simple-blocklyprop-programs-propeller-boards/making-decisions" TargetMode="Externa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learn.parallax.com/tutorials/language/blocklyprop/simple-blocklyprop-programs-propeller-boards/values-and-math-block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9</TotalTime>
  <Pages>4</Pages>
  <Words>916</Words>
  <Characters>4548</Characters>
  <Application>Microsoft Office Word</Application>
  <DocSecurity>0</DocSecurity>
  <Lines>206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Moghimi</dc:creator>
  <cp:keywords/>
  <dc:description/>
  <cp:lastModifiedBy>Ali Moghimi</cp:lastModifiedBy>
  <cp:revision>32</cp:revision>
  <dcterms:created xsi:type="dcterms:W3CDTF">2022-03-18T01:28:00Z</dcterms:created>
  <dcterms:modified xsi:type="dcterms:W3CDTF">2023-04-13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c8d298f90387e841404f615b49f8b67331592583eddf86c8967fccecb6e8c1</vt:lpwstr>
  </property>
</Properties>
</file>